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DFBAC" w14:textId="47C2A390" w:rsidR="00AA1412" w:rsidRPr="003D59EE" w:rsidRDefault="003D59EE">
      <w:pPr>
        <w:rPr>
          <w:b/>
          <w:bCs/>
        </w:rPr>
      </w:pPr>
      <w:r w:rsidRPr="003D59EE">
        <w:rPr>
          <w:b/>
          <w:bCs/>
        </w:rPr>
        <w:t xml:space="preserve">Supplementary </w:t>
      </w:r>
      <w:r w:rsidR="007249BB" w:rsidRPr="003D59EE">
        <w:rPr>
          <w:b/>
          <w:bCs/>
        </w:rPr>
        <w:t xml:space="preserve">Table </w:t>
      </w:r>
      <w:r w:rsidR="00FE62DA" w:rsidRPr="003D59EE">
        <w:rPr>
          <w:b/>
          <w:bCs/>
        </w:rPr>
        <w:t>2</w:t>
      </w:r>
      <w:r w:rsidR="007249BB" w:rsidRPr="003D59EE">
        <w:rPr>
          <w:b/>
          <w:bCs/>
        </w:rPr>
        <w:t>: SAXS results for</w:t>
      </w:r>
      <w:r w:rsidR="005E729E" w:rsidRPr="003D59EE">
        <w:rPr>
          <w:b/>
          <w:bCs/>
        </w:rPr>
        <w:t xml:space="preserve"> </w:t>
      </w:r>
      <w:r w:rsidR="0071168A" w:rsidRPr="003D59EE">
        <w:rPr>
          <w:b/>
          <w:bCs/>
        </w:rPr>
        <w:t xml:space="preserve">CVS </w:t>
      </w:r>
      <w:proofErr w:type="spellStart"/>
      <w:r w:rsidR="0071168A" w:rsidRPr="003D59EE">
        <w:rPr>
          <w:b/>
          <w:bCs/>
        </w:rPr>
        <w:t>wt</w:t>
      </w:r>
      <w:proofErr w:type="spellEnd"/>
      <w:r w:rsidR="0071168A" w:rsidRPr="003D59EE">
        <w:rPr>
          <w:b/>
          <w:bCs/>
        </w:rPr>
        <w:t xml:space="preserve"> </w:t>
      </w:r>
      <w:r w:rsidR="00556AD2" w:rsidRPr="003D59EE">
        <w:rPr>
          <w:b/>
          <w:bCs/>
        </w:rPr>
        <w:t xml:space="preserve">P1, </w:t>
      </w:r>
      <w:r w:rsidR="0071168A" w:rsidRPr="003D59EE">
        <w:rPr>
          <w:b/>
          <w:bCs/>
        </w:rPr>
        <w:t xml:space="preserve">P3, </w:t>
      </w:r>
      <w:r w:rsidR="00AA1412" w:rsidRPr="003D59EE">
        <w:rPr>
          <w:b/>
          <w:bCs/>
        </w:rPr>
        <w:t>P3-</w:t>
      </w:r>
      <w:r w:rsidR="0071168A" w:rsidRPr="003D59EE">
        <w:rPr>
          <w:b/>
          <w:bCs/>
        </w:rPr>
        <w:t xml:space="preserve">KRm and </w:t>
      </w:r>
      <w:r w:rsidR="00AA1412" w:rsidRPr="003D59EE">
        <w:rPr>
          <w:b/>
          <w:bCs/>
        </w:rPr>
        <w:t>P3-</w:t>
      </w:r>
      <w:r w:rsidR="0071168A" w:rsidRPr="003D59EE">
        <w:rPr>
          <w:b/>
          <w:bCs/>
        </w:rPr>
        <w:t>D289N</w:t>
      </w:r>
      <w:r w:rsidR="00C327AB" w:rsidRPr="003D59EE">
        <w:rPr>
          <w:b/>
          <w:bCs/>
        </w:rPr>
        <w:t>.</w:t>
      </w:r>
      <w:r w:rsidR="006965A8" w:rsidRPr="003D59EE">
        <w:rPr>
          <w:b/>
          <w:bCs/>
        </w:rPr>
        <w:t xml:space="preserve"> </w:t>
      </w:r>
    </w:p>
    <w:p w14:paraId="2DACD086" w14:textId="77777777" w:rsidR="007249BB" w:rsidRPr="0073185B" w:rsidRDefault="007249BB" w:rsidP="007249BB"/>
    <w:tbl>
      <w:tblPr>
        <w:tblStyle w:val="TableGrid"/>
        <w:tblW w:w="152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83"/>
        <w:gridCol w:w="4253"/>
        <w:gridCol w:w="2222"/>
        <w:gridCol w:w="2957"/>
        <w:gridCol w:w="2809"/>
      </w:tblGrid>
      <w:tr w:rsidR="008307CB" w:rsidRPr="00797F23" w14:paraId="79E73A4A" w14:textId="33A2AA17" w:rsidTr="00714619">
        <w:trPr>
          <w:gridAfter w:val="2"/>
          <w:wAfter w:w="5766" w:type="dxa"/>
        </w:trPr>
        <w:tc>
          <w:tcPr>
            <w:tcW w:w="2977" w:type="dxa"/>
            <w:gridSpan w:val="2"/>
            <w:tcBorders>
              <w:bottom w:val="single" w:sz="4" w:space="0" w:color="auto"/>
            </w:tcBorders>
          </w:tcPr>
          <w:p w14:paraId="59C872C1" w14:textId="38814390" w:rsidR="008307CB" w:rsidRPr="00797F23" w:rsidRDefault="008307CB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SAXS data collection parameters:</w:t>
            </w:r>
            <w:r w:rsidR="00F973C5" w:rsidRPr="00797F23">
              <w:rPr>
                <w:sz w:val="20"/>
                <w:szCs w:val="20"/>
              </w:rPr>
              <w:t xml:space="preserve"> </w:t>
            </w:r>
          </w:p>
        </w:tc>
        <w:tc>
          <w:tcPr>
            <w:tcW w:w="6475" w:type="dxa"/>
            <w:gridSpan w:val="2"/>
            <w:tcBorders>
              <w:bottom w:val="single" w:sz="4" w:space="0" w:color="auto"/>
            </w:tcBorders>
          </w:tcPr>
          <w:p w14:paraId="0263F0E7" w14:textId="17B71BAC" w:rsidR="008307CB" w:rsidRPr="00797F23" w:rsidRDefault="00714619" w:rsidP="007249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P1                       </w:t>
            </w:r>
            <w:r w:rsidR="00B273E6" w:rsidRPr="00797F23">
              <w:rPr>
                <w:sz w:val="20"/>
                <w:szCs w:val="20"/>
              </w:rPr>
              <w:t xml:space="preserve">P3   </w:t>
            </w:r>
            <w:r w:rsidR="00F973C5" w:rsidRPr="00797F23">
              <w:rPr>
                <w:sz w:val="20"/>
                <w:szCs w:val="20"/>
              </w:rPr>
              <w:t xml:space="preserve">  </w:t>
            </w:r>
            <w:r w:rsidR="00A1534A">
              <w:rPr>
                <w:sz w:val="20"/>
                <w:szCs w:val="20"/>
              </w:rPr>
              <w:t xml:space="preserve">                      </w:t>
            </w:r>
            <w:r w:rsidR="00B273E6" w:rsidRPr="00797F23">
              <w:rPr>
                <w:sz w:val="20"/>
                <w:szCs w:val="20"/>
              </w:rPr>
              <w:t>P3</w:t>
            </w:r>
            <w:r w:rsidR="00AA1412" w:rsidRPr="00797F23">
              <w:rPr>
                <w:sz w:val="20"/>
                <w:szCs w:val="20"/>
              </w:rPr>
              <w:t>-</w:t>
            </w:r>
            <w:r w:rsidR="00B273E6" w:rsidRPr="00797F23">
              <w:rPr>
                <w:sz w:val="20"/>
                <w:szCs w:val="20"/>
              </w:rPr>
              <w:t>KRm</w:t>
            </w:r>
            <w:r w:rsidR="001A4473" w:rsidRPr="00797F23">
              <w:rPr>
                <w:sz w:val="20"/>
                <w:szCs w:val="20"/>
              </w:rPr>
              <w:t xml:space="preserve"> </w:t>
            </w:r>
            <w:r w:rsidR="00F973C5" w:rsidRPr="00797F23">
              <w:rPr>
                <w:sz w:val="20"/>
                <w:szCs w:val="20"/>
              </w:rPr>
              <w:t xml:space="preserve">      </w:t>
            </w:r>
            <w:r w:rsidR="00A1534A">
              <w:rPr>
                <w:sz w:val="20"/>
                <w:szCs w:val="20"/>
              </w:rPr>
              <w:t xml:space="preserve">                     </w:t>
            </w:r>
            <w:r w:rsidR="001A4473" w:rsidRPr="00797F23">
              <w:rPr>
                <w:sz w:val="20"/>
                <w:szCs w:val="20"/>
              </w:rPr>
              <w:t>P3</w:t>
            </w:r>
            <w:r w:rsidR="00AA1412" w:rsidRPr="00797F23">
              <w:rPr>
                <w:sz w:val="20"/>
                <w:szCs w:val="20"/>
              </w:rPr>
              <w:t>-</w:t>
            </w:r>
            <w:r w:rsidR="001A4473" w:rsidRPr="00797F23">
              <w:rPr>
                <w:sz w:val="20"/>
                <w:szCs w:val="20"/>
              </w:rPr>
              <w:t>D289N</w:t>
            </w:r>
          </w:p>
        </w:tc>
      </w:tr>
      <w:tr w:rsidR="008307CB" w:rsidRPr="00797F23" w14:paraId="1267075A" w14:textId="4F1D7867" w:rsidTr="004016CA">
        <w:trPr>
          <w:gridAfter w:val="2"/>
          <w:wAfter w:w="5766" w:type="dxa"/>
        </w:trPr>
        <w:tc>
          <w:tcPr>
            <w:tcW w:w="2694" w:type="dxa"/>
            <w:tcBorders>
              <w:top w:val="single" w:sz="4" w:space="0" w:color="auto"/>
            </w:tcBorders>
          </w:tcPr>
          <w:p w14:paraId="36B42377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37C16C5D" w14:textId="390DB8BF" w:rsidR="008307CB" w:rsidRPr="00797F23" w:rsidRDefault="00A1534A" w:rsidP="007249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</w:t>
            </w:r>
          </w:p>
        </w:tc>
        <w:tc>
          <w:tcPr>
            <w:tcW w:w="6475" w:type="dxa"/>
            <w:gridSpan w:val="2"/>
            <w:tcBorders>
              <w:top w:val="single" w:sz="4" w:space="0" w:color="auto"/>
            </w:tcBorders>
          </w:tcPr>
          <w:p w14:paraId="38A0E0E3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36269FD0" w14:textId="0EE02A4D" w:rsidTr="004016CA">
        <w:trPr>
          <w:gridAfter w:val="2"/>
          <w:wAfter w:w="5766" w:type="dxa"/>
        </w:trPr>
        <w:tc>
          <w:tcPr>
            <w:tcW w:w="2694" w:type="dxa"/>
          </w:tcPr>
          <w:p w14:paraId="1591B9D3" w14:textId="77777777" w:rsidR="008307CB" w:rsidRPr="00797F23" w:rsidRDefault="008307CB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Instrument/source</w:t>
            </w:r>
          </w:p>
          <w:p w14:paraId="12929AFD" w14:textId="77777777" w:rsidR="008307CB" w:rsidRPr="00797F23" w:rsidRDefault="008307CB" w:rsidP="0064138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58" w:type="dxa"/>
            <w:gridSpan w:val="3"/>
          </w:tcPr>
          <w:p w14:paraId="48C38A8A" w14:textId="06CCD794" w:rsidR="008307CB" w:rsidRPr="00797F23" w:rsidRDefault="008307CB" w:rsidP="00641D81">
            <w:pPr>
              <w:jc w:val="center"/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Australian Synchrotron SAXS/WAXS beamline equipped with Pilatus 1M detector and sheath-flow cell for SEC-SAXS.</w:t>
            </w:r>
          </w:p>
        </w:tc>
      </w:tr>
      <w:tr w:rsidR="008307CB" w:rsidRPr="00797F23" w14:paraId="55888CC3" w14:textId="10A69D50" w:rsidTr="004016CA">
        <w:trPr>
          <w:gridAfter w:val="2"/>
          <w:wAfter w:w="5766" w:type="dxa"/>
        </w:trPr>
        <w:tc>
          <w:tcPr>
            <w:tcW w:w="2694" w:type="dxa"/>
          </w:tcPr>
          <w:p w14:paraId="02CDACFB" w14:textId="77777777" w:rsidR="008307CB" w:rsidRPr="00797F23" w:rsidRDefault="008307CB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Wavelength (Å)</w:t>
            </w:r>
          </w:p>
        </w:tc>
        <w:tc>
          <w:tcPr>
            <w:tcW w:w="6758" w:type="dxa"/>
            <w:gridSpan w:val="3"/>
            <w:vMerge w:val="restart"/>
          </w:tcPr>
          <w:p w14:paraId="61D9C675" w14:textId="08019C55" w:rsidR="008307CB" w:rsidRPr="00797F23" w:rsidRDefault="000827F5" w:rsidP="008307C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</w:t>
            </w:r>
            <w:r w:rsidR="008307CB" w:rsidRPr="00797F23">
              <w:rPr>
                <w:sz w:val="20"/>
                <w:szCs w:val="20"/>
              </w:rPr>
              <w:t>1.0332</w:t>
            </w:r>
          </w:p>
          <w:p w14:paraId="7A9F6DF0" w14:textId="1A80FD0A" w:rsidR="008307CB" w:rsidRPr="00797F23" w:rsidRDefault="000827F5" w:rsidP="008307C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</w:t>
            </w:r>
            <w:r w:rsidR="008307CB" w:rsidRPr="00797F23">
              <w:rPr>
                <w:sz w:val="20"/>
                <w:szCs w:val="20"/>
              </w:rPr>
              <w:t>12</w:t>
            </w:r>
          </w:p>
          <w:p w14:paraId="51497E8E" w14:textId="4C6E2B6E" w:rsidR="008307CB" w:rsidRPr="00797F23" w:rsidRDefault="00D07F3E" w:rsidP="00D07F3E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                                          </w:t>
            </w:r>
            <w:r w:rsidR="00641D81">
              <w:rPr>
                <w:sz w:val="20"/>
                <w:szCs w:val="20"/>
              </w:rPr>
              <w:t xml:space="preserve">          </w:t>
            </w:r>
            <w:r w:rsidR="00A1534A">
              <w:rPr>
                <w:sz w:val="20"/>
                <w:szCs w:val="20"/>
              </w:rPr>
              <w:t xml:space="preserve"> </w:t>
            </w:r>
            <w:r w:rsidR="00641D81">
              <w:rPr>
                <w:sz w:val="20"/>
                <w:szCs w:val="20"/>
              </w:rPr>
              <w:t xml:space="preserve">   </w:t>
            </w:r>
            <w:r w:rsidRPr="00797F23">
              <w:rPr>
                <w:sz w:val="20"/>
                <w:szCs w:val="20"/>
              </w:rPr>
              <w:t xml:space="preserve"> </w:t>
            </w:r>
            <w:r w:rsidR="008307CB" w:rsidRPr="00797F23">
              <w:rPr>
                <w:sz w:val="20"/>
                <w:szCs w:val="20"/>
              </w:rPr>
              <w:t>250 × 130</w:t>
            </w:r>
          </w:p>
          <w:p w14:paraId="7FE40335" w14:textId="5D7D9A27" w:rsidR="002337D9" w:rsidRPr="00797F23" w:rsidRDefault="00D07F3E" w:rsidP="002337D9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                                         </w:t>
            </w:r>
            <w:r w:rsidR="002337D9" w:rsidRPr="00797F23">
              <w:rPr>
                <w:sz w:val="20"/>
                <w:szCs w:val="20"/>
              </w:rPr>
              <w:t xml:space="preserve">   </w:t>
            </w:r>
            <w:r w:rsidRPr="00797F23">
              <w:rPr>
                <w:sz w:val="20"/>
                <w:szCs w:val="20"/>
              </w:rPr>
              <w:t xml:space="preserve">  </w:t>
            </w:r>
            <w:r w:rsidR="00641D81">
              <w:rPr>
                <w:sz w:val="20"/>
                <w:szCs w:val="20"/>
              </w:rPr>
              <w:t xml:space="preserve">    </w:t>
            </w:r>
            <w:r w:rsidR="00A1534A">
              <w:rPr>
                <w:sz w:val="20"/>
                <w:szCs w:val="20"/>
              </w:rPr>
              <w:t xml:space="preserve">  </w:t>
            </w:r>
            <w:r w:rsidR="00641D81">
              <w:rPr>
                <w:sz w:val="20"/>
                <w:szCs w:val="20"/>
              </w:rPr>
              <w:t xml:space="preserve">         </w:t>
            </w:r>
            <w:r w:rsidR="008307CB" w:rsidRPr="00797F23">
              <w:rPr>
                <w:sz w:val="20"/>
                <w:szCs w:val="20"/>
              </w:rPr>
              <w:t>3256</w:t>
            </w:r>
          </w:p>
          <w:p w14:paraId="21592D49" w14:textId="2CD9A101" w:rsidR="008307CB" w:rsidRPr="00797F23" w:rsidRDefault="002337D9" w:rsidP="002337D9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                                        </w:t>
            </w:r>
            <w:r w:rsidR="00641D81">
              <w:rPr>
                <w:sz w:val="20"/>
                <w:szCs w:val="20"/>
              </w:rPr>
              <w:t xml:space="preserve">              </w:t>
            </w:r>
            <w:r w:rsidR="00A1534A">
              <w:rPr>
                <w:sz w:val="20"/>
                <w:szCs w:val="20"/>
              </w:rPr>
              <w:t xml:space="preserve">   </w:t>
            </w:r>
            <w:r w:rsidR="008307CB" w:rsidRPr="00797F23">
              <w:rPr>
                <w:sz w:val="20"/>
                <w:szCs w:val="20"/>
              </w:rPr>
              <w:t>0.005 – 0.334</w:t>
            </w:r>
          </w:p>
          <w:p w14:paraId="4B6CBFE7" w14:textId="77777777" w:rsidR="002337D9" w:rsidRPr="00797F23" w:rsidRDefault="00D07F3E" w:rsidP="00D07F3E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             </w:t>
            </w:r>
          </w:p>
          <w:p w14:paraId="752B072F" w14:textId="03916773" w:rsidR="008307CB" w:rsidRPr="00797F23" w:rsidRDefault="002337D9" w:rsidP="00D07F3E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    </w:t>
            </w:r>
            <w:r w:rsidR="00A82D25">
              <w:rPr>
                <w:sz w:val="20"/>
                <w:szCs w:val="20"/>
              </w:rPr>
              <w:t xml:space="preserve">          </w:t>
            </w:r>
            <w:r w:rsidRPr="00797F23">
              <w:rPr>
                <w:sz w:val="20"/>
                <w:szCs w:val="20"/>
              </w:rPr>
              <w:t xml:space="preserve">          </w:t>
            </w:r>
            <w:r w:rsidR="008307CB" w:rsidRPr="00797F23">
              <w:rPr>
                <w:sz w:val="20"/>
                <w:szCs w:val="20"/>
              </w:rPr>
              <w:t>Comparison with scattering from 1 mm pure water</w:t>
            </w:r>
          </w:p>
          <w:p w14:paraId="0EBF82B9" w14:textId="75113F6C" w:rsidR="008307CB" w:rsidRPr="00797F23" w:rsidRDefault="00D07F3E" w:rsidP="00D07F3E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  </w:t>
            </w:r>
            <w:r w:rsidR="00A82D25">
              <w:rPr>
                <w:sz w:val="20"/>
                <w:szCs w:val="20"/>
              </w:rPr>
              <w:t xml:space="preserve">             </w:t>
            </w:r>
            <w:r w:rsidRPr="00797F23">
              <w:rPr>
                <w:sz w:val="20"/>
                <w:szCs w:val="20"/>
              </w:rPr>
              <w:t xml:space="preserve">             </w:t>
            </w:r>
            <w:r w:rsidR="008307CB" w:rsidRPr="00797F23">
              <w:rPr>
                <w:sz w:val="20"/>
                <w:szCs w:val="20"/>
              </w:rPr>
              <w:t xml:space="preserve">To transmitted intensity from </w:t>
            </w:r>
            <w:proofErr w:type="spellStart"/>
            <w:r w:rsidR="008307CB" w:rsidRPr="00797F23">
              <w:rPr>
                <w:sz w:val="20"/>
                <w:szCs w:val="20"/>
              </w:rPr>
              <w:t>beamstop</w:t>
            </w:r>
            <w:proofErr w:type="spellEnd"/>
            <w:r w:rsidR="008307CB" w:rsidRPr="00797F23">
              <w:rPr>
                <w:sz w:val="20"/>
                <w:szCs w:val="20"/>
              </w:rPr>
              <w:t xml:space="preserve"> </w:t>
            </w:r>
            <w:r w:rsidR="00714619" w:rsidRPr="00797F23">
              <w:rPr>
                <w:sz w:val="20"/>
                <w:szCs w:val="20"/>
              </w:rPr>
              <w:t>counter.</w:t>
            </w:r>
          </w:p>
          <w:p w14:paraId="6406B55E" w14:textId="7D49ED38" w:rsidR="008307CB" w:rsidRPr="00797F23" w:rsidRDefault="00D07F3E" w:rsidP="00D07F3E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       </w:t>
            </w:r>
            <w:r w:rsidR="00A82D25">
              <w:rPr>
                <w:sz w:val="20"/>
                <w:szCs w:val="20"/>
              </w:rPr>
              <w:t xml:space="preserve">            </w:t>
            </w:r>
            <w:r w:rsidRPr="00797F23">
              <w:rPr>
                <w:sz w:val="20"/>
                <w:szCs w:val="20"/>
              </w:rPr>
              <w:t xml:space="preserve">           </w:t>
            </w:r>
            <w:r w:rsidR="008307CB" w:rsidRPr="00797F23">
              <w:rPr>
                <w:sz w:val="20"/>
                <w:szCs w:val="20"/>
              </w:rPr>
              <w:t>1 s measurements from SEC-SAXS elution</w:t>
            </w:r>
          </w:p>
          <w:p w14:paraId="62EDBCFC" w14:textId="08F08FE1" w:rsidR="008307CB" w:rsidRPr="00797F23" w:rsidRDefault="00D07F3E" w:rsidP="00D07F3E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                                              </w:t>
            </w:r>
            <w:r w:rsidR="00641D81">
              <w:rPr>
                <w:sz w:val="20"/>
                <w:szCs w:val="20"/>
              </w:rPr>
              <w:t xml:space="preserve">             </w:t>
            </w:r>
            <w:r w:rsidRPr="00797F23">
              <w:rPr>
                <w:sz w:val="20"/>
                <w:szCs w:val="20"/>
              </w:rPr>
              <w:t xml:space="preserve">    </w:t>
            </w:r>
            <w:r w:rsidR="008307CB" w:rsidRPr="00797F23">
              <w:rPr>
                <w:sz w:val="20"/>
                <w:szCs w:val="20"/>
              </w:rPr>
              <w:t>295</w:t>
            </w:r>
          </w:p>
        </w:tc>
      </w:tr>
      <w:tr w:rsidR="008307CB" w:rsidRPr="00797F23" w14:paraId="2E49750A" w14:textId="5577EEDB" w:rsidTr="004016CA">
        <w:trPr>
          <w:gridAfter w:val="2"/>
          <w:wAfter w:w="5766" w:type="dxa"/>
        </w:trPr>
        <w:tc>
          <w:tcPr>
            <w:tcW w:w="2694" w:type="dxa"/>
          </w:tcPr>
          <w:p w14:paraId="728D0A66" w14:textId="77777777" w:rsidR="008307CB" w:rsidRPr="00797F23" w:rsidRDefault="008307CB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Beam energy (</w:t>
            </w:r>
            <w:proofErr w:type="spellStart"/>
            <w:r w:rsidRPr="00797F23">
              <w:rPr>
                <w:sz w:val="20"/>
                <w:szCs w:val="20"/>
              </w:rPr>
              <w:t>kEv</w:t>
            </w:r>
            <w:proofErr w:type="spellEnd"/>
            <w:r w:rsidRPr="00797F23">
              <w:rPr>
                <w:sz w:val="20"/>
                <w:szCs w:val="20"/>
              </w:rPr>
              <w:t>)</w:t>
            </w:r>
          </w:p>
        </w:tc>
        <w:tc>
          <w:tcPr>
            <w:tcW w:w="6758" w:type="dxa"/>
            <w:gridSpan w:val="3"/>
            <w:vMerge/>
          </w:tcPr>
          <w:p w14:paraId="75132331" w14:textId="6E678E83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752D6779" w14:textId="7A3A149F" w:rsidTr="004016CA">
        <w:trPr>
          <w:gridAfter w:val="2"/>
          <w:wAfter w:w="5766" w:type="dxa"/>
        </w:trPr>
        <w:tc>
          <w:tcPr>
            <w:tcW w:w="2694" w:type="dxa"/>
          </w:tcPr>
          <w:p w14:paraId="531BC005" w14:textId="77777777" w:rsidR="008307CB" w:rsidRPr="00797F23" w:rsidRDefault="008307CB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Beam size (</w:t>
            </w:r>
            <w:r w:rsidRPr="00797F23">
              <w:rPr>
                <w:sz w:val="20"/>
                <w:szCs w:val="20"/>
                <w:lang w:val="el-GR"/>
              </w:rPr>
              <w:t>μ</w:t>
            </w:r>
            <w:r w:rsidRPr="00797F23">
              <w:rPr>
                <w:sz w:val="20"/>
                <w:szCs w:val="20"/>
              </w:rPr>
              <w:t>m)</w:t>
            </w:r>
          </w:p>
        </w:tc>
        <w:tc>
          <w:tcPr>
            <w:tcW w:w="6758" w:type="dxa"/>
            <w:gridSpan w:val="3"/>
            <w:vMerge/>
          </w:tcPr>
          <w:p w14:paraId="2136017D" w14:textId="47771ABA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24D4B0EC" w14:textId="2FE3D747" w:rsidTr="004016CA">
        <w:trPr>
          <w:gridAfter w:val="2"/>
          <w:wAfter w:w="5766" w:type="dxa"/>
        </w:trPr>
        <w:tc>
          <w:tcPr>
            <w:tcW w:w="2694" w:type="dxa"/>
          </w:tcPr>
          <w:p w14:paraId="69E77062" w14:textId="14A5F3CA" w:rsidR="008307CB" w:rsidRPr="00797F23" w:rsidRDefault="008307CB" w:rsidP="00D07F3E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Sample-to-detector</w:t>
            </w:r>
            <w:r w:rsidR="00D07F3E" w:rsidRPr="00797F23">
              <w:rPr>
                <w:sz w:val="20"/>
                <w:szCs w:val="20"/>
              </w:rPr>
              <w:t xml:space="preserve"> </w:t>
            </w:r>
            <w:r w:rsidRPr="00797F23">
              <w:rPr>
                <w:sz w:val="20"/>
                <w:szCs w:val="20"/>
              </w:rPr>
              <w:t>distance (mm)</w:t>
            </w:r>
          </w:p>
        </w:tc>
        <w:tc>
          <w:tcPr>
            <w:tcW w:w="6758" w:type="dxa"/>
            <w:gridSpan w:val="3"/>
            <w:vMerge/>
          </w:tcPr>
          <w:p w14:paraId="52C6817A" w14:textId="3494D26B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190B0F0B" w14:textId="2462187D" w:rsidTr="004016CA">
        <w:trPr>
          <w:gridAfter w:val="2"/>
          <w:wAfter w:w="5766" w:type="dxa"/>
        </w:trPr>
        <w:tc>
          <w:tcPr>
            <w:tcW w:w="2694" w:type="dxa"/>
          </w:tcPr>
          <w:p w14:paraId="0E942195" w14:textId="5599CD68" w:rsidR="008307CB" w:rsidRPr="00797F23" w:rsidRDefault="008307CB" w:rsidP="007249BB">
            <w:pPr>
              <w:rPr>
                <w:sz w:val="20"/>
                <w:szCs w:val="20"/>
              </w:rPr>
            </w:pPr>
            <w:r w:rsidRPr="00797F23">
              <w:rPr>
                <w:i/>
                <w:sz w:val="20"/>
                <w:szCs w:val="20"/>
              </w:rPr>
              <w:t>q</w:t>
            </w:r>
            <w:r w:rsidRPr="00797F23">
              <w:rPr>
                <w:sz w:val="20"/>
                <w:szCs w:val="20"/>
              </w:rPr>
              <w:t xml:space="preserve"> (Å</w:t>
            </w:r>
            <w:r w:rsidRPr="00797F23">
              <w:rPr>
                <w:sz w:val="20"/>
                <w:szCs w:val="20"/>
                <w:vertAlign w:val="superscript"/>
              </w:rPr>
              <w:t>-1</w:t>
            </w:r>
            <w:r w:rsidRPr="00797F23">
              <w:rPr>
                <w:sz w:val="20"/>
                <w:szCs w:val="20"/>
              </w:rPr>
              <w:t>)</w:t>
            </w:r>
          </w:p>
        </w:tc>
        <w:tc>
          <w:tcPr>
            <w:tcW w:w="6758" w:type="dxa"/>
            <w:gridSpan w:val="3"/>
            <w:vMerge/>
          </w:tcPr>
          <w:p w14:paraId="62522DDA" w14:textId="47E3EE98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4289A394" w14:textId="05B5F81D" w:rsidTr="004016CA">
        <w:trPr>
          <w:gridAfter w:val="2"/>
          <w:wAfter w:w="5766" w:type="dxa"/>
        </w:trPr>
        <w:tc>
          <w:tcPr>
            <w:tcW w:w="2694" w:type="dxa"/>
          </w:tcPr>
          <w:p w14:paraId="584CC940" w14:textId="77777777" w:rsidR="008307CB" w:rsidRPr="00797F23" w:rsidRDefault="008307CB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Absolute scaling method</w:t>
            </w:r>
          </w:p>
        </w:tc>
        <w:tc>
          <w:tcPr>
            <w:tcW w:w="6758" w:type="dxa"/>
            <w:gridSpan w:val="3"/>
            <w:vMerge/>
          </w:tcPr>
          <w:p w14:paraId="30FC23F0" w14:textId="43A3A04F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0CAEE00D" w14:textId="53FB78E4" w:rsidTr="004016CA">
        <w:trPr>
          <w:gridAfter w:val="2"/>
          <w:wAfter w:w="5766" w:type="dxa"/>
        </w:trPr>
        <w:tc>
          <w:tcPr>
            <w:tcW w:w="2694" w:type="dxa"/>
          </w:tcPr>
          <w:p w14:paraId="3555493F" w14:textId="77777777" w:rsidR="008307CB" w:rsidRPr="00797F23" w:rsidRDefault="008307CB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Normalization</w:t>
            </w:r>
          </w:p>
        </w:tc>
        <w:tc>
          <w:tcPr>
            <w:tcW w:w="6758" w:type="dxa"/>
            <w:gridSpan w:val="3"/>
            <w:vMerge/>
          </w:tcPr>
          <w:p w14:paraId="7159A056" w14:textId="1BAABB1A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6853DB37" w14:textId="1668F775" w:rsidTr="004016CA">
        <w:trPr>
          <w:gridAfter w:val="2"/>
          <w:wAfter w:w="5766" w:type="dxa"/>
        </w:trPr>
        <w:tc>
          <w:tcPr>
            <w:tcW w:w="2694" w:type="dxa"/>
          </w:tcPr>
          <w:p w14:paraId="2BD6096C" w14:textId="77777777" w:rsidR="008307CB" w:rsidRPr="00797F23" w:rsidRDefault="008307CB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Exposure time</w:t>
            </w:r>
          </w:p>
        </w:tc>
        <w:tc>
          <w:tcPr>
            <w:tcW w:w="6758" w:type="dxa"/>
            <w:gridSpan w:val="3"/>
            <w:vMerge/>
          </w:tcPr>
          <w:p w14:paraId="53EA12DA" w14:textId="137D6A32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71E46358" w14:textId="55E21CBF" w:rsidTr="004016CA">
        <w:trPr>
          <w:gridAfter w:val="2"/>
          <w:wAfter w:w="5766" w:type="dxa"/>
        </w:trPr>
        <w:tc>
          <w:tcPr>
            <w:tcW w:w="2694" w:type="dxa"/>
          </w:tcPr>
          <w:p w14:paraId="740DAB50" w14:textId="77777777" w:rsidR="008307CB" w:rsidRPr="00797F23" w:rsidRDefault="008307CB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Sample temperature (K)</w:t>
            </w:r>
          </w:p>
        </w:tc>
        <w:tc>
          <w:tcPr>
            <w:tcW w:w="6758" w:type="dxa"/>
            <w:gridSpan w:val="3"/>
            <w:vMerge/>
          </w:tcPr>
          <w:p w14:paraId="5E75A646" w14:textId="193E98B3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07D3ABF5" w14:textId="6278B1EE" w:rsidTr="004016CA">
        <w:trPr>
          <w:gridAfter w:val="2"/>
          <w:wAfter w:w="5766" w:type="dxa"/>
        </w:trPr>
        <w:tc>
          <w:tcPr>
            <w:tcW w:w="2694" w:type="dxa"/>
          </w:tcPr>
          <w:p w14:paraId="61C4199B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3B174C37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4B4EE3E2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1594E96A" w14:textId="2C892893" w:rsidTr="004016CA">
        <w:trPr>
          <w:gridAfter w:val="2"/>
          <w:wAfter w:w="5766" w:type="dxa"/>
          <w:trHeight w:val="109"/>
        </w:trPr>
        <w:tc>
          <w:tcPr>
            <w:tcW w:w="2694" w:type="dxa"/>
            <w:tcBorders>
              <w:bottom w:val="single" w:sz="4" w:space="0" w:color="auto"/>
            </w:tcBorders>
          </w:tcPr>
          <w:p w14:paraId="5E787E8A" w14:textId="77777777" w:rsidR="008307CB" w:rsidRPr="00797F23" w:rsidRDefault="008307CB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SEC-SAXS parameters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4F9B583D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  <w:tcBorders>
              <w:bottom w:val="single" w:sz="4" w:space="0" w:color="auto"/>
            </w:tcBorders>
          </w:tcPr>
          <w:p w14:paraId="24E65038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3A316789" w14:textId="32A02C64" w:rsidTr="004016CA">
        <w:trPr>
          <w:gridAfter w:val="2"/>
          <w:wAfter w:w="5766" w:type="dxa"/>
          <w:trHeight w:val="109"/>
        </w:trPr>
        <w:tc>
          <w:tcPr>
            <w:tcW w:w="2694" w:type="dxa"/>
            <w:tcBorders>
              <w:top w:val="single" w:sz="4" w:space="0" w:color="auto"/>
            </w:tcBorders>
          </w:tcPr>
          <w:p w14:paraId="0CCB4567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6D32353D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  <w:tcBorders>
              <w:top w:val="single" w:sz="4" w:space="0" w:color="auto"/>
            </w:tcBorders>
          </w:tcPr>
          <w:p w14:paraId="45D3CD12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153D2C" w:rsidRPr="00797F23" w14:paraId="57A0F44C" w14:textId="696F1616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145DCEB6" w14:textId="77777777" w:rsidR="00153D2C" w:rsidRPr="00797F23" w:rsidRDefault="00153D2C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Column</w:t>
            </w:r>
          </w:p>
        </w:tc>
        <w:tc>
          <w:tcPr>
            <w:tcW w:w="6758" w:type="dxa"/>
            <w:gridSpan w:val="3"/>
            <w:vMerge w:val="restart"/>
          </w:tcPr>
          <w:p w14:paraId="5B61D7A4" w14:textId="1B6F89A1" w:rsidR="00153D2C" w:rsidRPr="00797F23" w:rsidRDefault="00D07F3E" w:rsidP="00153D2C">
            <w:pPr>
              <w:jc w:val="center"/>
              <w:rPr>
                <w:sz w:val="20"/>
                <w:szCs w:val="20"/>
              </w:rPr>
            </w:pPr>
            <w:proofErr w:type="spellStart"/>
            <w:r w:rsidRPr="00797F23">
              <w:rPr>
                <w:sz w:val="20"/>
                <w:szCs w:val="20"/>
              </w:rPr>
              <w:t>Superose</w:t>
            </w:r>
            <w:proofErr w:type="spellEnd"/>
            <w:r w:rsidRPr="00797F23">
              <w:rPr>
                <w:sz w:val="20"/>
                <w:szCs w:val="20"/>
              </w:rPr>
              <w:t xml:space="preserve"> </w:t>
            </w:r>
            <w:r w:rsidR="00714619" w:rsidRPr="00797F23">
              <w:rPr>
                <w:sz w:val="20"/>
                <w:szCs w:val="20"/>
              </w:rPr>
              <w:t>6 5</w:t>
            </w:r>
            <w:r w:rsidR="00153D2C" w:rsidRPr="00797F23">
              <w:rPr>
                <w:sz w:val="20"/>
                <w:szCs w:val="20"/>
              </w:rPr>
              <w:t>×150</w:t>
            </w:r>
          </w:p>
          <w:p w14:paraId="539A9514" w14:textId="77777777" w:rsidR="00153D2C" w:rsidRPr="00797F23" w:rsidRDefault="00153D2C" w:rsidP="00153D2C">
            <w:pPr>
              <w:jc w:val="center"/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0.4</w:t>
            </w:r>
          </w:p>
          <w:p w14:paraId="6C560CAF" w14:textId="6DA8115C" w:rsidR="00153D2C" w:rsidRPr="00797F23" w:rsidRDefault="00153D2C" w:rsidP="00153D2C">
            <w:pPr>
              <w:jc w:val="center"/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5</w:t>
            </w:r>
          </w:p>
          <w:p w14:paraId="3C318F68" w14:textId="77777777" w:rsidR="00153D2C" w:rsidRPr="00797F23" w:rsidRDefault="00153D2C" w:rsidP="00153D2C">
            <w:pPr>
              <w:jc w:val="center"/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50</w:t>
            </w:r>
          </w:p>
          <w:p w14:paraId="5457701B" w14:textId="24BC04B1" w:rsidR="00153D2C" w:rsidRPr="00797F23" w:rsidRDefault="00D07F3E" w:rsidP="00D07F3E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                                   </w:t>
            </w:r>
            <w:r w:rsidR="00281640" w:rsidRPr="00797F23">
              <w:rPr>
                <w:sz w:val="20"/>
                <w:szCs w:val="20"/>
              </w:rPr>
              <w:t xml:space="preserve">    </w:t>
            </w:r>
            <w:r w:rsidRPr="00797F23">
              <w:rPr>
                <w:sz w:val="20"/>
                <w:szCs w:val="20"/>
              </w:rPr>
              <w:t xml:space="preserve">    </w:t>
            </w:r>
            <w:r w:rsidR="004D5F3A">
              <w:rPr>
                <w:sz w:val="20"/>
                <w:szCs w:val="20"/>
              </w:rPr>
              <w:t xml:space="preserve">          </w:t>
            </w:r>
            <w:r w:rsidR="00A1534A">
              <w:rPr>
                <w:sz w:val="20"/>
                <w:szCs w:val="20"/>
              </w:rPr>
              <w:t xml:space="preserve">   </w:t>
            </w:r>
            <w:r w:rsidR="004D5F3A">
              <w:rPr>
                <w:sz w:val="20"/>
                <w:szCs w:val="20"/>
              </w:rPr>
              <w:t xml:space="preserve">  </w:t>
            </w:r>
            <w:r w:rsidRPr="00797F23">
              <w:rPr>
                <w:sz w:val="20"/>
                <w:szCs w:val="20"/>
              </w:rPr>
              <w:t xml:space="preserve"> </w:t>
            </w:r>
            <w:r w:rsidR="00153D2C" w:rsidRPr="00797F23">
              <w:rPr>
                <w:sz w:val="20"/>
                <w:szCs w:val="20"/>
              </w:rPr>
              <w:t>3.02</w:t>
            </w:r>
          </w:p>
          <w:p w14:paraId="65AF2F12" w14:textId="555E10A4" w:rsidR="00153D2C" w:rsidRPr="00797F23" w:rsidRDefault="00153D2C" w:rsidP="00D07F3E">
            <w:pPr>
              <w:jc w:val="center"/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2</w:t>
            </w:r>
            <w:r w:rsidR="001C03B9" w:rsidRPr="00797F23">
              <w:rPr>
                <w:sz w:val="20"/>
                <w:szCs w:val="20"/>
              </w:rPr>
              <w:t>5</w:t>
            </w:r>
            <w:r w:rsidRPr="00797F23">
              <w:rPr>
                <w:sz w:val="20"/>
                <w:szCs w:val="20"/>
              </w:rPr>
              <w:t xml:space="preserve"> mM </w:t>
            </w:r>
            <w:r w:rsidR="004D5F3A">
              <w:rPr>
                <w:sz w:val="20"/>
                <w:szCs w:val="20"/>
              </w:rPr>
              <w:t>HEPES</w:t>
            </w:r>
            <w:r w:rsidRPr="00797F23">
              <w:rPr>
                <w:sz w:val="20"/>
                <w:szCs w:val="20"/>
              </w:rPr>
              <w:t xml:space="preserve">, pH 7.4, 150 mM NaCl, </w:t>
            </w:r>
            <w:r w:rsidR="001C03B9" w:rsidRPr="00797F23">
              <w:rPr>
                <w:sz w:val="20"/>
                <w:szCs w:val="20"/>
              </w:rPr>
              <w:t>1</w:t>
            </w:r>
            <w:r w:rsidRPr="00797F23">
              <w:rPr>
                <w:sz w:val="20"/>
                <w:szCs w:val="20"/>
              </w:rPr>
              <w:t xml:space="preserve"> mM TCEP, 0.1% sodium </w:t>
            </w:r>
            <w:proofErr w:type="spellStart"/>
            <w:r w:rsidRPr="00797F23">
              <w:rPr>
                <w:sz w:val="20"/>
                <w:szCs w:val="20"/>
              </w:rPr>
              <w:t>azide</w:t>
            </w:r>
            <w:proofErr w:type="spellEnd"/>
          </w:p>
        </w:tc>
      </w:tr>
      <w:tr w:rsidR="00153D2C" w:rsidRPr="00797F23" w14:paraId="21F2ACB3" w14:textId="0CADA0A8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54C8E066" w14:textId="77777777" w:rsidR="00153D2C" w:rsidRPr="00797F23" w:rsidRDefault="00153D2C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Flow rate (mL/min)</w:t>
            </w:r>
          </w:p>
        </w:tc>
        <w:tc>
          <w:tcPr>
            <w:tcW w:w="6758" w:type="dxa"/>
            <w:gridSpan w:val="3"/>
            <w:vMerge/>
          </w:tcPr>
          <w:p w14:paraId="7BF8FBB5" w14:textId="329C1049" w:rsidR="00153D2C" w:rsidRPr="00797F23" w:rsidRDefault="00153D2C" w:rsidP="007249BB">
            <w:pPr>
              <w:rPr>
                <w:sz w:val="20"/>
                <w:szCs w:val="20"/>
              </w:rPr>
            </w:pPr>
          </w:p>
        </w:tc>
      </w:tr>
      <w:tr w:rsidR="00153D2C" w:rsidRPr="00797F23" w14:paraId="5A7777DA" w14:textId="19DD552E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75D81801" w14:textId="5645FA22" w:rsidR="00153D2C" w:rsidRPr="00797F23" w:rsidRDefault="00D07F3E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C</w:t>
            </w:r>
            <w:r w:rsidR="00153D2C" w:rsidRPr="00797F23">
              <w:rPr>
                <w:sz w:val="20"/>
                <w:szCs w:val="20"/>
              </w:rPr>
              <w:t>oncentration</w:t>
            </w:r>
            <w:r w:rsidRPr="00797F23">
              <w:rPr>
                <w:sz w:val="20"/>
                <w:szCs w:val="20"/>
              </w:rPr>
              <w:t xml:space="preserve"> </w:t>
            </w:r>
            <w:r w:rsidR="00153D2C" w:rsidRPr="00797F23">
              <w:rPr>
                <w:sz w:val="20"/>
                <w:szCs w:val="20"/>
              </w:rPr>
              <w:t>(mg/mL)</w:t>
            </w:r>
          </w:p>
        </w:tc>
        <w:tc>
          <w:tcPr>
            <w:tcW w:w="6758" w:type="dxa"/>
            <w:gridSpan w:val="3"/>
            <w:vMerge/>
          </w:tcPr>
          <w:p w14:paraId="5B197417" w14:textId="5004E8BF" w:rsidR="00153D2C" w:rsidRPr="00797F23" w:rsidRDefault="00153D2C" w:rsidP="007249BB">
            <w:pPr>
              <w:rPr>
                <w:sz w:val="20"/>
                <w:szCs w:val="20"/>
              </w:rPr>
            </w:pPr>
          </w:p>
        </w:tc>
      </w:tr>
      <w:tr w:rsidR="00153D2C" w:rsidRPr="00797F23" w14:paraId="2912BEAD" w14:textId="7A8780E6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343DDA43" w14:textId="77777777" w:rsidR="00153D2C" w:rsidRPr="00797F23" w:rsidRDefault="00153D2C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Injection volume (</w:t>
            </w:r>
            <w:r w:rsidRPr="00797F23">
              <w:rPr>
                <w:sz w:val="20"/>
                <w:szCs w:val="20"/>
                <w:lang w:val="el-GR"/>
              </w:rPr>
              <w:t>μ</w:t>
            </w:r>
            <w:r w:rsidRPr="00797F23">
              <w:rPr>
                <w:sz w:val="20"/>
                <w:szCs w:val="20"/>
              </w:rPr>
              <w:t>L)</w:t>
            </w:r>
          </w:p>
        </w:tc>
        <w:tc>
          <w:tcPr>
            <w:tcW w:w="6758" w:type="dxa"/>
            <w:gridSpan w:val="3"/>
            <w:vMerge/>
          </w:tcPr>
          <w:p w14:paraId="3B6902FF" w14:textId="19FCE47B" w:rsidR="00153D2C" w:rsidRPr="00797F23" w:rsidRDefault="00153D2C" w:rsidP="007249BB">
            <w:pPr>
              <w:rPr>
                <w:sz w:val="20"/>
                <w:szCs w:val="20"/>
              </w:rPr>
            </w:pPr>
          </w:p>
        </w:tc>
      </w:tr>
      <w:tr w:rsidR="00153D2C" w:rsidRPr="00797F23" w14:paraId="5E7AD297" w14:textId="46A4CBD3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4F29AABE" w14:textId="5CB42FAF" w:rsidR="00153D2C" w:rsidRPr="00797F23" w:rsidRDefault="00153D2C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Average conc</w:t>
            </w:r>
            <w:r w:rsidR="00D07F3E" w:rsidRPr="00797F23">
              <w:rPr>
                <w:sz w:val="20"/>
                <w:szCs w:val="20"/>
              </w:rPr>
              <w:t xml:space="preserve">. </w:t>
            </w:r>
            <w:r w:rsidRPr="00797F23">
              <w:rPr>
                <w:sz w:val="20"/>
                <w:szCs w:val="20"/>
              </w:rPr>
              <w:t>(mg/mL)</w:t>
            </w:r>
          </w:p>
        </w:tc>
        <w:tc>
          <w:tcPr>
            <w:tcW w:w="6758" w:type="dxa"/>
            <w:gridSpan w:val="3"/>
            <w:vMerge/>
          </w:tcPr>
          <w:p w14:paraId="3B2C39AA" w14:textId="0F5FC857" w:rsidR="00153D2C" w:rsidRPr="00797F23" w:rsidRDefault="00153D2C" w:rsidP="007249BB">
            <w:pPr>
              <w:rPr>
                <w:sz w:val="20"/>
                <w:szCs w:val="20"/>
              </w:rPr>
            </w:pPr>
          </w:p>
        </w:tc>
      </w:tr>
      <w:tr w:rsidR="00153D2C" w:rsidRPr="00797F23" w14:paraId="0C0B4F54" w14:textId="2AAD0AB2" w:rsidTr="004016CA">
        <w:trPr>
          <w:gridAfter w:val="2"/>
          <w:wAfter w:w="5766" w:type="dxa"/>
          <w:trHeight w:val="742"/>
        </w:trPr>
        <w:tc>
          <w:tcPr>
            <w:tcW w:w="2694" w:type="dxa"/>
          </w:tcPr>
          <w:p w14:paraId="28EDCF30" w14:textId="5F2B42C2" w:rsidR="00153D2C" w:rsidRPr="00797F23" w:rsidRDefault="00153D2C" w:rsidP="00E73661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Solvent</w:t>
            </w:r>
          </w:p>
        </w:tc>
        <w:tc>
          <w:tcPr>
            <w:tcW w:w="6758" w:type="dxa"/>
            <w:gridSpan w:val="3"/>
            <w:vMerge/>
          </w:tcPr>
          <w:p w14:paraId="4B8023A2" w14:textId="040F2378" w:rsidR="00153D2C" w:rsidRPr="00797F23" w:rsidRDefault="00153D2C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73CB49AD" w14:textId="0DE3D6F2" w:rsidTr="00714619">
        <w:trPr>
          <w:gridAfter w:val="2"/>
          <w:wAfter w:w="5766" w:type="dxa"/>
          <w:trHeight w:val="109"/>
        </w:trPr>
        <w:tc>
          <w:tcPr>
            <w:tcW w:w="2977" w:type="dxa"/>
            <w:gridSpan w:val="2"/>
          </w:tcPr>
          <w:p w14:paraId="28EEFF77" w14:textId="5384540B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78B9B443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32AEF367" w14:textId="074570F2" w:rsidTr="00714619">
        <w:trPr>
          <w:gridAfter w:val="2"/>
          <w:wAfter w:w="5766" w:type="dxa"/>
          <w:trHeight w:val="109"/>
        </w:trPr>
        <w:tc>
          <w:tcPr>
            <w:tcW w:w="2977" w:type="dxa"/>
            <w:gridSpan w:val="2"/>
            <w:tcBorders>
              <w:bottom w:val="single" w:sz="4" w:space="0" w:color="auto"/>
            </w:tcBorders>
          </w:tcPr>
          <w:p w14:paraId="58D65CB2" w14:textId="77777777" w:rsidR="008307CB" w:rsidRPr="00797F23" w:rsidRDefault="008307CB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Software employed</w:t>
            </w:r>
          </w:p>
        </w:tc>
        <w:tc>
          <w:tcPr>
            <w:tcW w:w="6475" w:type="dxa"/>
            <w:gridSpan w:val="2"/>
            <w:tcBorders>
              <w:bottom w:val="single" w:sz="4" w:space="0" w:color="auto"/>
            </w:tcBorders>
          </w:tcPr>
          <w:p w14:paraId="0E0A981C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68C627D8" w14:textId="477A1362" w:rsidTr="00714619">
        <w:trPr>
          <w:gridAfter w:val="2"/>
          <w:wAfter w:w="5766" w:type="dxa"/>
          <w:trHeight w:val="109"/>
        </w:trPr>
        <w:tc>
          <w:tcPr>
            <w:tcW w:w="2977" w:type="dxa"/>
            <w:gridSpan w:val="2"/>
            <w:tcBorders>
              <w:top w:val="single" w:sz="4" w:space="0" w:color="auto"/>
            </w:tcBorders>
          </w:tcPr>
          <w:p w14:paraId="7CBC8EFB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  <w:tcBorders>
              <w:top w:val="single" w:sz="4" w:space="0" w:color="auto"/>
            </w:tcBorders>
          </w:tcPr>
          <w:p w14:paraId="31466CB2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CC6E9D" w:rsidRPr="00797F23" w14:paraId="2B28BF33" w14:textId="75C4B730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14F382A1" w14:textId="77777777" w:rsidR="00CC6E9D" w:rsidRPr="00797F23" w:rsidRDefault="00CC6E9D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SAXS data reduction</w:t>
            </w:r>
          </w:p>
        </w:tc>
        <w:tc>
          <w:tcPr>
            <w:tcW w:w="6758" w:type="dxa"/>
            <w:gridSpan w:val="3"/>
            <w:vMerge w:val="restart"/>
          </w:tcPr>
          <w:p w14:paraId="3825946D" w14:textId="719C0FD5" w:rsidR="00CC6E9D" w:rsidRPr="00797F23" w:rsidRDefault="00CC6E9D" w:rsidP="00CC6E9D">
            <w:pPr>
              <w:jc w:val="center"/>
              <w:rPr>
                <w:sz w:val="20"/>
                <w:szCs w:val="20"/>
              </w:rPr>
            </w:pPr>
            <w:r w:rsidRPr="00797F23">
              <w:rPr>
                <w:i/>
                <w:sz w:val="20"/>
                <w:szCs w:val="20"/>
              </w:rPr>
              <w:t>I</w:t>
            </w:r>
            <w:r w:rsidRPr="00797F23">
              <w:rPr>
                <w:sz w:val="20"/>
                <w:szCs w:val="20"/>
              </w:rPr>
              <w:t>(</w:t>
            </w:r>
            <w:r w:rsidRPr="00797F23">
              <w:rPr>
                <w:i/>
                <w:sz w:val="20"/>
                <w:szCs w:val="20"/>
              </w:rPr>
              <w:t>q</w:t>
            </w:r>
            <w:r w:rsidRPr="00797F23">
              <w:rPr>
                <w:sz w:val="20"/>
                <w:szCs w:val="20"/>
              </w:rPr>
              <w:t xml:space="preserve">) vs </w:t>
            </w:r>
            <w:r w:rsidRPr="00797F23">
              <w:rPr>
                <w:i/>
                <w:sz w:val="20"/>
                <w:szCs w:val="20"/>
              </w:rPr>
              <w:t>q</w:t>
            </w:r>
            <w:r w:rsidRPr="00797F23">
              <w:rPr>
                <w:sz w:val="20"/>
                <w:szCs w:val="20"/>
              </w:rPr>
              <w:t xml:space="preserve"> using Scatterbrain 2.8.2, SEC-SAXS solvent subtraction using </w:t>
            </w:r>
            <w:r w:rsidRPr="00797F23">
              <w:rPr>
                <w:i/>
                <w:sz w:val="20"/>
                <w:szCs w:val="20"/>
              </w:rPr>
              <w:t>CHROMIXS</w:t>
            </w:r>
            <w:r w:rsidRPr="00797F23">
              <w:rPr>
                <w:sz w:val="20"/>
                <w:szCs w:val="20"/>
              </w:rPr>
              <w:t xml:space="preserve"> from </w:t>
            </w:r>
            <w:r w:rsidRPr="00797F23">
              <w:rPr>
                <w:i/>
                <w:sz w:val="20"/>
                <w:szCs w:val="20"/>
              </w:rPr>
              <w:t>ATSAS</w:t>
            </w:r>
            <w:r w:rsidRPr="00797F23">
              <w:rPr>
                <w:sz w:val="20"/>
                <w:szCs w:val="20"/>
              </w:rPr>
              <w:t xml:space="preserve"> </w:t>
            </w:r>
            <w:r w:rsidR="009644FB">
              <w:rPr>
                <w:sz w:val="20"/>
                <w:szCs w:val="20"/>
              </w:rPr>
              <w:t>3.2.1</w:t>
            </w:r>
          </w:p>
          <w:p w14:paraId="14BBF9BC" w14:textId="0D9FF92F" w:rsidR="00CC6E9D" w:rsidRPr="00797F23" w:rsidRDefault="00CC6E9D" w:rsidP="00CC6E9D">
            <w:pPr>
              <w:jc w:val="center"/>
              <w:rPr>
                <w:sz w:val="20"/>
                <w:szCs w:val="20"/>
              </w:rPr>
            </w:pPr>
            <w:proofErr w:type="spellStart"/>
            <w:r w:rsidRPr="00797F23">
              <w:rPr>
                <w:i/>
                <w:sz w:val="20"/>
                <w:szCs w:val="20"/>
              </w:rPr>
              <w:t>PRIMUSqt</w:t>
            </w:r>
            <w:proofErr w:type="spellEnd"/>
            <w:r w:rsidRPr="00797F23">
              <w:rPr>
                <w:i/>
                <w:sz w:val="20"/>
                <w:szCs w:val="20"/>
              </w:rPr>
              <w:t xml:space="preserve"> </w:t>
            </w:r>
            <w:r w:rsidRPr="00797F23">
              <w:rPr>
                <w:sz w:val="20"/>
                <w:szCs w:val="20"/>
              </w:rPr>
              <w:t xml:space="preserve">from </w:t>
            </w:r>
            <w:r w:rsidRPr="00797F23">
              <w:rPr>
                <w:i/>
                <w:sz w:val="20"/>
                <w:szCs w:val="20"/>
              </w:rPr>
              <w:t xml:space="preserve">ATSAS </w:t>
            </w:r>
            <w:r w:rsidR="009F5DFC" w:rsidRPr="009F5DFC">
              <w:rPr>
                <w:iCs/>
                <w:sz w:val="20"/>
                <w:szCs w:val="20"/>
              </w:rPr>
              <w:t>3.2</w:t>
            </w:r>
            <w:r w:rsidR="009644FB">
              <w:rPr>
                <w:iCs/>
                <w:sz w:val="20"/>
                <w:szCs w:val="20"/>
              </w:rPr>
              <w:t>.1</w:t>
            </w:r>
          </w:p>
          <w:p w14:paraId="1A9D98AA" w14:textId="77777777" w:rsidR="00CC6E9D" w:rsidRPr="00797F23" w:rsidRDefault="00CC6E9D" w:rsidP="00CC6E9D">
            <w:pPr>
              <w:jc w:val="center"/>
              <w:rPr>
                <w:i/>
                <w:sz w:val="20"/>
                <w:szCs w:val="20"/>
              </w:rPr>
            </w:pPr>
          </w:p>
          <w:p w14:paraId="0A685680" w14:textId="41022D0F" w:rsidR="00CC6E9D" w:rsidRPr="00797F23" w:rsidRDefault="00CC6E9D" w:rsidP="00CC6E9D">
            <w:pPr>
              <w:jc w:val="center"/>
              <w:rPr>
                <w:sz w:val="20"/>
                <w:szCs w:val="20"/>
              </w:rPr>
            </w:pPr>
            <w:r w:rsidRPr="00797F23">
              <w:rPr>
                <w:i/>
                <w:sz w:val="20"/>
                <w:szCs w:val="20"/>
              </w:rPr>
              <w:t xml:space="preserve">DAMMIN </w:t>
            </w:r>
            <w:r w:rsidRPr="00797F23">
              <w:rPr>
                <w:sz w:val="20"/>
                <w:szCs w:val="20"/>
              </w:rPr>
              <w:t xml:space="preserve">from </w:t>
            </w:r>
            <w:r w:rsidRPr="00797F23">
              <w:rPr>
                <w:i/>
                <w:sz w:val="20"/>
                <w:szCs w:val="20"/>
              </w:rPr>
              <w:t>ATSAS</w:t>
            </w:r>
            <w:r w:rsidRPr="00797F23">
              <w:rPr>
                <w:sz w:val="20"/>
                <w:szCs w:val="20"/>
              </w:rPr>
              <w:t xml:space="preserve"> </w:t>
            </w:r>
            <w:r w:rsidR="009F5DFC">
              <w:rPr>
                <w:sz w:val="20"/>
                <w:szCs w:val="20"/>
              </w:rPr>
              <w:t>3.2</w:t>
            </w:r>
            <w:r w:rsidR="00467A64">
              <w:rPr>
                <w:sz w:val="20"/>
                <w:szCs w:val="20"/>
              </w:rPr>
              <w:t>.1</w:t>
            </w:r>
          </w:p>
          <w:p w14:paraId="5FCB1EA0" w14:textId="7DFBF0BF" w:rsidR="00CC6E9D" w:rsidRPr="00797F23" w:rsidRDefault="00CC6E9D" w:rsidP="00CC6E9D">
            <w:pPr>
              <w:jc w:val="center"/>
              <w:rPr>
                <w:sz w:val="20"/>
                <w:szCs w:val="20"/>
              </w:rPr>
            </w:pPr>
            <w:r w:rsidRPr="00797F23">
              <w:rPr>
                <w:i/>
                <w:sz w:val="20"/>
                <w:szCs w:val="20"/>
              </w:rPr>
              <w:t xml:space="preserve">CRYSOL </w:t>
            </w:r>
            <w:r w:rsidRPr="00797F23">
              <w:rPr>
                <w:sz w:val="20"/>
                <w:szCs w:val="20"/>
              </w:rPr>
              <w:t xml:space="preserve">from </w:t>
            </w:r>
            <w:r w:rsidRPr="00797F23">
              <w:rPr>
                <w:i/>
                <w:sz w:val="20"/>
                <w:szCs w:val="20"/>
              </w:rPr>
              <w:t>ATSAS</w:t>
            </w:r>
            <w:r w:rsidRPr="00797F23">
              <w:rPr>
                <w:sz w:val="20"/>
                <w:szCs w:val="20"/>
              </w:rPr>
              <w:t xml:space="preserve"> </w:t>
            </w:r>
            <w:r w:rsidR="009F5DFC">
              <w:rPr>
                <w:sz w:val="20"/>
                <w:szCs w:val="20"/>
              </w:rPr>
              <w:t>3.</w:t>
            </w:r>
            <w:r w:rsidR="00467A64">
              <w:rPr>
                <w:sz w:val="20"/>
                <w:szCs w:val="20"/>
              </w:rPr>
              <w:t>2.1</w:t>
            </w:r>
          </w:p>
          <w:p w14:paraId="4A685707" w14:textId="77777777" w:rsidR="00CC6E9D" w:rsidRPr="00797F23" w:rsidRDefault="00CC6E9D" w:rsidP="00CC6E9D">
            <w:pPr>
              <w:jc w:val="center"/>
              <w:rPr>
                <w:i/>
                <w:sz w:val="20"/>
                <w:szCs w:val="20"/>
              </w:rPr>
            </w:pPr>
          </w:p>
          <w:p w14:paraId="16B49411" w14:textId="47B224B0" w:rsidR="00CC6E9D" w:rsidRPr="00797F23" w:rsidRDefault="00CC6E9D" w:rsidP="00CC6E9D">
            <w:pPr>
              <w:jc w:val="center"/>
              <w:rPr>
                <w:i/>
                <w:sz w:val="20"/>
                <w:szCs w:val="20"/>
              </w:rPr>
            </w:pPr>
            <w:r w:rsidRPr="00797F23">
              <w:rPr>
                <w:i/>
                <w:sz w:val="20"/>
                <w:szCs w:val="20"/>
              </w:rPr>
              <w:t>CORAL</w:t>
            </w:r>
            <w:r w:rsidRPr="00797F23">
              <w:rPr>
                <w:sz w:val="20"/>
                <w:szCs w:val="20"/>
              </w:rPr>
              <w:t xml:space="preserve"> from </w:t>
            </w:r>
            <w:r w:rsidRPr="00797F23">
              <w:rPr>
                <w:i/>
                <w:sz w:val="20"/>
                <w:szCs w:val="20"/>
              </w:rPr>
              <w:t>ATSAS</w:t>
            </w:r>
            <w:r w:rsidRPr="00797F23">
              <w:rPr>
                <w:sz w:val="20"/>
                <w:szCs w:val="20"/>
              </w:rPr>
              <w:t xml:space="preserve"> </w:t>
            </w:r>
            <w:r w:rsidR="00926B6D">
              <w:rPr>
                <w:sz w:val="20"/>
                <w:szCs w:val="20"/>
              </w:rPr>
              <w:t>3.</w:t>
            </w:r>
            <w:r w:rsidR="00467A64">
              <w:rPr>
                <w:sz w:val="20"/>
                <w:szCs w:val="20"/>
              </w:rPr>
              <w:t>2.1</w:t>
            </w:r>
          </w:p>
        </w:tc>
      </w:tr>
      <w:tr w:rsidR="00CC6E9D" w:rsidRPr="00797F23" w14:paraId="45482809" w14:textId="28A10BBF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03F7DB50" w14:textId="77777777" w:rsidR="00CC6E9D" w:rsidRPr="00797F23" w:rsidRDefault="00CC6E9D" w:rsidP="007249BB">
            <w:pPr>
              <w:rPr>
                <w:sz w:val="20"/>
                <w:szCs w:val="20"/>
              </w:rPr>
            </w:pPr>
          </w:p>
          <w:p w14:paraId="553BD8E6" w14:textId="3DD087D5" w:rsidR="00CC6E9D" w:rsidRPr="00797F23" w:rsidRDefault="00CC6E9D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Basic analysis (Guinier, </w:t>
            </w:r>
            <w:r w:rsidRPr="00797F23">
              <w:rPr>
                <w:i/>
                <w:sz w:val="20"/>
                <w:szCs w:val="20"/>
              </w:rPr>
              <w:t>P(r)</w:t>
            </w:r>
            <w:r w:rsidRPr="00797F23">
              <w:rPr>
                <w:sz w:val="20"/>
                <w:szCs w:val="20"/>
              </w:rPr>
              <w:t>, molecular mass)</w:t>
            </w:r>
          </w:p>
        </w:tc>
        <w:tc>
          <w:tcPr>
            <w:tcW w:w="6758" w:type="dxa"/>
            <w:gridSpan w:val="3"/>
            <w:vMerge/>
          </w:tcPr>
          <w:p w14:paraId="454C615F" w14:textId="4F859F07" w:rsidR="00CC6E9D" w:rsidRPr="00797F23" w:rsidRDefault="00CC6E9D" w:rsidP="007249BB">
            <w:pPr>
              <w:rPr>
                <w:i/>
                <w:sz w:val="20"/>
                <w:szCs w:val="20"/>
              </w:rPr>
            </w:pPr>
          </w:p>
        </w:tc>
      </w:tr>
      <w:tr w:rsidR="00CC6E9D" w:rsidRPr="00797F23" w14:paraId="560D18C0" w14:textId="1E406230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7C34AB85" w14:textId="77777777" w:rsidR="00CC6E9D" w:rsidRPr="00797F23" w:rsidRDefault="00CC6E9D" w:rsidP="007249BB">
            <w:pPr>
              <w:rPr>
                <w:sz w:val="20"/>
                <w:szCs w:val="20"/>
              </w:rPr>
            </w:pPr>
            <w:r w:rsidRPr="00797F23">
              <w:rPr>
                <w:i/>
                <w:sz w:val="20"/>
                <w:szCs w:val="20"/>
              </w:rPr>
              <w:t>Ab initio</w:t>
            </w:r>
            <w:r w:rsidRPr="00797F23">
              <w:rPr>
                <w:sz w:val="20"/>
                <w:szCs w:val="20"/>
              </w:rPr>
              <w:t xml:space="preserve"> modelling</w:t>
            </w:r>
          </w:p>
        </w:tc>
        <w:tc>
          <w:tcPr>
            <w:tcW w:w="6758" w:type="dxa"/>
            <w:gridSpan w:val="3"/>
            <w:vMerge/>
          </w:tcPr>
          <w:p w14:paraId="27039BC3" w14:textId="1E2FF3A2" w:rsidR="00CC6E9D" w:rsidRPr="00797F23" w:rsidRDefault="00CC6E9D" w:rsidP="007249BB">
            <w:pPr>
              <w:rPr>
                <w:i/>
                <w:sz w:val="20"/>
                <w:szCs w:val="20"/>
              </w:rPr>
            </w:pPr>
          </w:p>
        </w:tc>
      </w:tr>
      <w:tr w:rsidR="00CC6E9D" w:rsidRPr="00797F23" w14:paraId="102001CC" w14:textId="507B56E3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4F7B58B6" w14:textId="77777777" w:rsidR="00CC6E9D" w:rsidRPr="00797F23" w:rsidRDefault="00CC6E9D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Calculation of theoretical intensities</w:t>
            </w:r>
          </w:p>
        </w:tc>
        <w:tc>
          <w:tcPr>
            <w:tcW w:w="6758" w:type="dxa"/>
            <w:gridSpan w:val="3"/>
            <w:vMerge/>
          </w:tcPr>
          <w:p w14:paraId="26C13482" w14:textId="21A57121" w:rsidR="00CC6E9D" w:rsidRPr="00797F23" w:rsidRDefault="00CC6E9D" w:rsidP="007249BB">
            <w:pPr>
              <w:rPr>
                <w:i/>
                <w:sz w:val="20"/>
                <w:szCs w:val="20"/>
              </w:rPr>
            </w:pPr>
          </w:p>
        </w:tc>
      </w:tr>
      <w:tr w:rsidR="00CC6E9D" w:rsidRPr="00797F23" w14:paraId="247EDB65" w14:textId="5D08243C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36F19C97" w14:textId="77777777" w:rsidR="00CC6E9D" w:rsidRPr="00797F23" w:rsidRDefault="00CC6E9D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Atomic structure (hybrid) modelling</w:t>
            </w:r>
          </w:p>
        </w:tc>
        <w:tc>
          <w:tcPr>
            <w:tcW w:w="6758" w:type="dxa"/>
            <w:gridSpan w:val="3"/>
            <w:vMerge/>
          </w:tcPr>
          <w:p w14:paraId="1C62F6CD" w14:textId="0DEC4D4C" w:rsidR="00CC6E9D" w:rsidRPr="00797F23" w:rsidRDefault="00CC6E9D" w:rsidP="007249BB">
            <w:pPr>
              <w:rPr>
                <w:i/>
                <w:sz w:val="20"/>
                <w:szCs w:val="20"/>
              </w:rPr>
            </w:pPr>
          </w:p>
        </w:tc>
      </w:tr>
      <w:tr w:rsidR="008307CB" w:rsidRPr="00797F23" w14:paraId="4F83F782" w14:textId="1BA2EA9F" w:rsidTr="00714619">
        <w:trPr>
          <w:gridAfter w:val="2"/>
          <w:wAfter w:w="5766" w:type="dxa"/>
          <w:trHeight w:val="109"/>
        </w:trPr>
        <w:tc>
          <w:tcPr>
            <w:tcW w:w="2977" w:type="dxa"/>
            <w:gridSpan w:val="2"/>
          </w:tcPr>
          <w:p w14:paraId="31B38862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540F8890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6A440CBD" w14:textId="72F6DBFE" w:rsidTr="00714619">
        <w:trPr>
          <w:gridAfter w:val="2"/>
          <w:wAfter w:w="5766" w:type="dxa"/>
          <w:trHeight w:val="109"/>
        </w:trPr>
        <w:tc>
          <w:tcPr>
            <w:tcW w:w="2977" w:type="dxa"/>
            <w:gridSpan w:val="2"/>
            <w:tcBorders>
              <w:bottom w:val="single" w:sz="4" w:space="0" w:color="auto"/>
            </w:tcBorders>
          </w:tcPr>
          <w:p w14:paraId="14BB2340" w14:textId="77777777" w:rsidR="008307CB" w:rsidRPr="00797F23" w:rsidRDefault="008307CB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Structural parameters</w:t>
            </w:r>
          </w:p>
        </w:tc>
        <w:tc>
          <w:tcPr>
            <w:tcW w:w="6475" w:type="dxa"/>
            <w:gridSpan w:val="2"/>
            <w:tcBorders>
              <w:bottom w:val="single" w:sz="4" w:space="0" w:color="auto"/>
            </w:tcBorders>
          </w:tcPr>
          <w:p w14:paraId="03629DC2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38B507D7" w14:textId="794ABFF7" w:rsidTr="00714619">
        <w:trPr>
          <w:gridAfter w:val="2"/>
          <w:wAfter w:w="5766" w:type="dxa"/>
          <w:trHeight w:val="107"/>
        </w:trPr>
        <w:tc>
          <w:tcPr>
            <w:tcW w:w="2977" w:type="dxa"/>
            <w:gridSpan w:val="2"/>
            <w:tcBorders>
              <w:top w:val="single" w:sz="4" w:space="0" w:color="auto"/>
            </w:tcBorders>
          </w:tcPr>
          <w:p w14:paraId="4FA99B3B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  <w:tcBorders>
              <w:top w:val="single" w:sz="4" w:space="0" w:color="auto"/>
            </w:tcBorders>
          </w:tcPr>
          <w:p w14:paraId="43B3522E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28BA9173" w14:textId="51647478" w:rsidTr="004016CA">
        <w:trPr>
          <w:gridAfter w:val="2"/>
          <w:wAfter w:w="5766" w:type="dxa"/>
          <w:trHeight w:val="886"/>
        </w:trPr>
        <w:tc>
          <w:tcPr>
            <w:tcW w:w="2694" w:type="dxa"/>
          </w:tcPr>
          <w:p w14:paraId="526D33D1" w14:textId="77777777" w:rsidR="00AE0A4D" w:rsidRDefault="008307CB" w:rsidP="00227B02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Mass from </w:t>
            </w:r>
            <w:proofErr w:type="spellStart"/>
            <w:r w:rsidRPr="00797F23">
              <w:rPr>
                <w:i/>
                <w:sz w:val="20"/>
                <w:szCs w:val="20"/>
              </w:rPr>
              <w:t>V</w:t>
            </w:r>
            <w:r w:rsidRPr="00797F23">
              <w:rPr>
                <w:sz w:val="20"/>
                <w:szCs w:val="20"/>
                <w:vertAlign w:val="subscript"/>
              </w:rPr>
              <w:t>c</w:t>
            </w:r>
            <w:proofErr w:type="spellEnd"/>
            <w:r w:rsidRPr="00797F23">
              <w:rPr>
                <w:sz w:val="20"/>
                <w:szCs w:val="20"/>
              </w:rPr>
              <w:t xml:space="preserve"> (</w:t>
            </w:r>
            <w:proofErr w:type="spellStart"/>
            <w:r w:rsidRPr="00797F23">
              <w:rPr>
                <w:sz w:val="20"/>
                <w:szCs w:val="20"/>
              </w:rPr>
              <w:t>kDa</w:t>
            </w:r>
            <w:proofErr w:type="spellEnd"/>
            <w:r w:rsidRPr="00797F23">
              <w:rPr>
                <w:sz w:val="20"/>
                <w:szCs w:val="20"/>
              </w:rPr>
              <w:t xml:space="preserve">) </w:t>
            </w:r>
          </w:p>
          <w:p w14:paraId="13FAA20B" w14:textId="53969209" w:rsidR="008307CB" w:rsidRPr="00797F23" w:rsidRDefault="008307CB" w:rsidP="00227B02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(expected mass, ratio to expected in brackets)</w:t>
            </w:r>
          </w:p>
        </w:tc>
        <w:tc>
          <w:tcPr>
            <w:tcW w:w="283" w:type="dxa"/>
          </w:tcPr>
          <w:p w14:paraId="112738CC" w14:textId="7E7DB515" w:rsidR="008307CB" w:rsidRPr="00797F23" w:rsidRDefault="00A1534A" w:rsidP="00227B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6475" w:type="dxa"/>
            <w:gridSpan w:val="2"/>
          </w:tcPr>
          <w:p w14:paraId="15D4FD8F" w14:textId="1B967CBF" w:rsidR="008307CB" w:rsidRPr="00797F23" w:rsidRDefault="00CF6A6C" w:rsidP="00227B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03A4B">
              <w:rPr>
                <w:sz w:val="20"/>
                <w:szCs w:val="20"/>
              </w:rPr>
              <w:t>88.1 (67.3, 1.3)</w:t>
            </w:r>
            <w:r>
              <w:rPr>
                <w:sz w:val="20"/>
                <w:szCs w:val="20"/>
              </w:rPr>
              <w:t xml:space="preserve">   </w:t>
            </w:r>
            <w:r w:rsidR="00903A4B">
              <w:rPr>
                <w:sz w:val="20"/>
                <w:szCs w:val="20"/>
              </w:rPr>
              <w:t xml:space="preserve">      </w:t>
            </w:r>
            <w:r w:rsidR="00D932E8">
              <w:rPr>
                <w:sz w:val="20"/>
                <w:szCs w:val="20"/>
              </w:rPr>
              <w:t>62.5</w:t>
            </w:r>
            <w:r w:rsidR="00D932E8" w:rsidRPr="00797F23">
              <w:rPr>
                <w:sz w:val="20"/>
                <w:szCs w:val="20"/>
              </w:rPr>
              <w:t xml:space="preserve"> </w:t>
            </w:r>
            <w:r w:rsidR="00D932E8" w:rsidRPr="000958D0">
              <w:rPr>
                <w:sz w:val="20"/>
                <w:szCs w:val="20"/>
              </w:rPr>
              <w:t>(5</w:t>
            </w:r>
            <w:r w:rsidR="00D932E8">
              <w:rPr>
                <w:sz w:val="20"/>
                <w:szCs w:val="20"/>
              </w:rPr>
              <w:t>6</w:t>
            </w:r>
            <w:r w:rsidR="00D932E8" w:rsidRPr="000958D0">
              <w:rPr>
                <w:sz w:val="20"/>
                <w:szCs w:val="20"/>
              </w:rPr>
              <w:t xml:space="preserve">.1, </w:t>
            </w:r>
            <w:r w:rsidR="00D932E8">
              <w:rPr>
                <w:sz w:val="20"/>
                <w:szCs w:val="20"/>
              </w:rPr>
              <w:t>1.1</w:t>
            </w:r>
            <w:r w:rsidR="00D932E8" w:rsidRPr="00221D3B">
              <w:rPr>
                <w:sz w:val="20"/>
                <w:szCs w:val="20"/>
              </w:rPr>
              <w:t>)</w:t>
            </w:r>
            <w:r w:rsidR="007F24C7" w:rsidRPr="00221D3B">
              <w:rPr>
                <w:sz w:val="20"/>
                <w:szCs w:val="20"/>
              </w:rPr>
              <w:t xml:space="preserve"> </w:t>
            </w:r>
            <w:r w:rsidR="004016CA" w:rsidRPr="00221D3B">
              <w:rPr>
                <w:sz w:val="20"/>
                <w:szCs w:val="20"/>
              </w:rPr>
              <w:t xml:space="preserve">    </w:t>
            </w:r>
            <w:r w:rsidR="00A1534A" w:rsidRPr="00221D3B">
              <w:rPr>
                <w:sz w:val="20"/>
                <w:szCs w:val="20"/>
              </w:rPr>
              <w:t xml:space="preserve"> 6</w:t>
            </w:r>
            <w:r w:rsidR="00221D3B" w:rsidRPr="00221D3B">
              <w:rPr>
                <w:sz w:val="20"/>
                <w:szCs w:val="20"/>
              </w:rPr>
              <w:t>5</w:t>
            </w:r>
            <w:r w:rsidR="00A1534A" w:rsidRPr="00221D3B">
              <w:rPr>
                <w:sz w:val="20"/>
                <w:szCs w:val="20"/>
              </w:rPr>
              <w:t>.</w:t>
            </w:r>
            <w:r w:rsidR="00221D3B" w:rsidRPr="00221D3B">
              <w:rPr>
                <w:sz w:val="20"/>
                <w:szCs w:val="20"/>
              </w:rPr>
              <w:t>8</w:t>
            </w:r>
            <w:r w:rsidR="00DF0399" w:rsidRPr="00221D3B">
              <w:rPr>
                <w:sz w:val="20"/>
                <w:szCs w:val="20"/>
              </w:rPr>
              <w:t xml:space="preserve"> (5</w:t>
            </w:r>
            <w:r w:rsidR="00A1534A" w:rsidRPr="00221D3B">
              <w:rPr>
                <w:sz w:val="20"/>
                <w:szCs w:val="20"/>
              </w:rPr>
              <w:t>5.8</w:t>
            </w:r>
            <w:r w:rsidR="00DF0399" w:rsidRPr="00221D3B">
              <w:rPr>
                <w:sz w:val="20"/>
                <w:szCs w:val="20"/>
              </w:rPr>
              <w:t>, 1.</w:t>
            </w:r>
            <w:r w:rsidR="00A1534A" w:rsidRPr="00221D3B">
              <w:rPr>
                <w:sz w:val="20"/>
                <w:szCs w:val="20"/>
              </w:rPr>
              <w:t>18</w:t>
            </w:r>
            <w:r w:rsidR="00DF0399" w:rsidRPr="00221D3B">
              <w:rPr>
                <w:sz w:val="20"/>
                <w:szCs w:val="20"/>
              </w:rPr>
              <w:t>)</w:t>
            </w:r>
            <w:r w:rsidR="007F24C7">
              <w:rPr>
                <w:sz w:val="20"/>
                <w:szCs w:val="20"/>
              </w:rPr>
              <w:t xml:space="preserve">  </w:t>
            </w:r>
            <w:r w:rsidR="00A1534A">
              <w:rPr>
                <w:sz w:val="20"/>
                <w:szCs w:val="20"/>
              </w:rPr>
              <w:t xml:space="preserve">  </w:t>
            </w:r>
            <w:r w:rsidR="007F24C7">
              <w:rPr>
                <w:sz w:val="20"/>
                <w:szCs w:val="20"/>
              </w:rPr>
              <w:t xml:space="preserve"> </w:t>
            </w:r>
            <w:r w:rsidR="00A1534A">
              <w:rPr>
                <w:sz w:val="20"/>
                <w:szCs w:val="20"/>
              </w:rPr>
              <w:t xml:space="preserve"> 61.3 (56.1, 1.09)</w:t>
            </w:r>
          </w:p>
        </w:tc>
      </w:tr>
      <w:tr w:rsidR="008307CB" w:rsidRPr="00797F23" w14:paraId="4F0D035C" w14:textId="271001E3" w:rsidTr="00714619">
        <w:trPr>
          <w:gridAfter w:val="2"/>
          <w:wAfter w:w="5766" w:type="dxa"/>
          <w:trHeight w:val="109"/>
        </w:trPr>
        <w:tc>
          <w:tcPr>
            <w:tcW w:w="2977" w:type="dxa"/>
            <w:gridSpan w:val="2"/>
          </w:tcPr>
          <w:p w14:paraId="2EF50840" w14:textId="77777777" w:rsidR="002B3649" w:rsidRPr="00797F23" w:rsidRDefault="002B3649" w:rsidP="007249BB">
            <w:pPr>
              <w:rPr>
                <w:sz w:val="20"/>
                <w:szCs w:val="20"/>
              </w:rPr>
            </w:pPr>
          </w:p>
          <w:p w14:paraId="186AAA1E" w14:textId="094A4F6D" w:rsidR="008307CB" w:rsidRPr="00797F23" w:rsidRDefault="008307CB" w:rsidP="007249BB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Guinier analysis</w:t>
            </w:r>
          </w:p>
        </w:tc>
        <w:tc>
          <w:tcPr>
            <w:tcW w:w="6475" w:type="dxa"/>
            <w:gridSpan w:val="2"/>
          </w:tcPr>
          <w:p w14:paraId="2C251804" w14:textId="77777777" w:rsidR="008307CB" w:rsidRPr="00797F23" w:rsidRDefault="008307CB" w:rsidP="007249BB">
            <w:pPr>
              <w:rPr>
                <w:sz w:val="20"/>
                <w:szCs w:val="20"/>
              </w:rPr>
            </w:pPr>
          </w:p>
        </w:tc>
      </w:tr>
      <w:tr w:rsidR="008307CB" w:rsidRPr="00797F23" w14:paraId="7F17AA06" w14:textId="26170DEC" w:rsidTr="004016CA">
        <w:trPr>
          <w:gridAfter w:val="2"/>
          <w:wAfter w:w="5766" w:type="dxa"/>
          <w:trHeight w:val="109"/>
        </w:trPr>
        <w:tc>
          <w:tcPr>
            <w:tcW w:w="2694" w:type="dxa"/>
            <w:tcBorders>
              <w:top w:val="dotted" w:sz="4" w:space="0" w:color="auto"/>
            </w:tcBorders>
          </w:tcPr>
          <w:p w14:paraId="4146BEAF" w14:textId="77777777" w:rsidR="008307CB" w:rsidRPr="00797F23" w:rsidRDefault="008307CB" w:rsidP="00227B02">
            <w:pPr>
              <w:rPr>
                <w:sz w:val="20"/>
                <w:szCs w:val="20"/>
              </w:rPr>
            </w:pPr>
            <w:proofErr w:type="spellStart"/>
            <w:r w:rsidRPr="00797F23">
              <w:rPr>
                <w:i/>
                <w:sz w:val="20"/>
                <w:szCs w:val="20"/>
              </w:rPr>
              <w:t>R</w:t>
            </w:r>
            <w:r w:rsidRPr="00797F23">
              <w:rPr>
                <w:sz w:val="20"/>
                <w:szCs w:val="20"/>
                <w:vertAlign w:val="subscript"/>
              </w:rPr>
              <w:t>g</w:t>
            </w:r>
            <w:proofErr w:type="spellEnd"/>
            <w:r w:rsidRPr="00797F23">
              <w:rPr>
                <w:sz w:val="20"/>
                <w:szCs w:val="20"/>
              </w:rPr>
              <w:t xml:space="preserve"> (Å)</w:t>
            </w:r>
          </w:p>
        </w:tc>
        <w:tc>
          <w:tcPr>
            <w:tcW w:w="283" w:type="dxa"/>
            <w:tcBorders>
              <w:top w:val="dotted" w:sz="4" w:space="0" w:color="auto"/>
            </w:tcBorders>
          </w:tcPr>
          <w:p w14:paraId="520E0661" w14:textId="4FC172B7" w:rsidR="008307CB" w:rsidRPr="00797F23" w:rsidRDefault="008307CB" w:rsidP="00227B02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  <w:tcBorders>
              <w:top w:val="dotted" w:sz="4" w:space="0" w:color="auto"/>
            </w:tcBorders>
          </w:tcPr>
          <w:p w14:paraId="5D7DE09D" w14:textId="1E23A8FC" w:rsidR="008307CB" w:rsidRPr="00797F23" w:rsidRDefault="00DF0399" w:rsidP="00227B02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</w:t>
            </w:r>
            <w:r w:rsidR="00A66AB9">
              <w:rPr>
                <w:sz w:val="20"/>
                <w:szCs w:val="20"/>
              </w:rPr>
              <w:t xml:space="preserve">  </w:t>
            </w:r>
            <w:r w:rsidR="00A66AB9" w:rsidRPr="00797F23">
              <w:rPr>
                <w:sz w:val="20"/>
                <w:szCs w:val="20"/>
              </w:rPr>
              <w:t xml:space="preserve"> </w:t>
            </w:r>
            <w:r w:rsidR="00210377">
              <w:rPr>
                <w:sz w:val="20"/>
                <w:szCs w:val="20"/>
              </w:rPr>
              <w:t>47.35</w:t>
            </w:r>
            <w:r w:rsidR="00210377" w:rsidRPr="00797F23">
              <w:rPr>
                <w:sz w:val="20"/>
                <w:szCs w:val="20"/>
              </w:rPr>
              <w:t>± 0.</w:t>
            </w:r>
            <w:r w:rsidR="00C934D0">
              <w:rPr>
                <w:sz w:val="20"/>
                <w:szCs w:val="20"/>
              </w:rPr>
              <w:t>24</w:t>
            </w:r>
            <w:r w:rsidR="003B379D">
              <w:rPr>
                <w:sz w:val="20"/>
                <w:szCs w:val="20"/>
              </w:rPr>
              <w:t xml:space="preserve">         </w:t>
            </w:r>
            <w:r w:rsidR="00A66AB9" w:rsidRPr="00797F23">
              <w:rPr>
                <w:sz w:val="20"/>
                <w:szCs w:val="20"/>
              </w:rPr>
              <w:t xml:space="preserve">   </w:t>
            </w:r>
            <w:r w:rsidR="00A66AB9">
              <w:rPr>
                <w:sz w:val="20"/>
                <w:szCs w:val="20"/>
              </w:rPr>
              <w:t>41.79</w:t>
            </w:r>
            <w:r w:rsidR="00A66AB9" w:rsidRPr="00797F23">
              <w:rPr>
                <w:sz w:val="20"/>
                <w:szCs w:val="20"/>
              </w:rPr>
              <w:t xml:space="preserve"> ± 0.</w:t>
            </w:r>
            <w:r w:rsidR="00A66AB9">
              <w:rPr>
                <w:sz w:val="20"/>
                <w:szCs w:val="20"/>
              </w:rPr>
              <w:t>31</w:t>
            </w:r>
            <w:r w:rsidRPr="00797F23">
              <w:rPr>
                <w:sz w:val="20"/>
                <w:szCs w:val="20"/>
              </w:rPr>
              <w:t xml:space="preserve">   </w:t>
            </w:r>
            <w:r w:rsidR="00A66AB9">
              <w:rPr>
                <w:sz w:val="20"/>
                <w:szCs w:val="20"/>
              </w:rPr>
              <w:t xml:space="preserve">   </w:t>
            </w:r>
            <w:r w:rsidR="00C934D0">
              <w:rPr>
                <w:sz w:val="20"/>
                <w:szCs w:val="20"/>
              </w:rPr>
              <w:t xml:space="preserve">  </w:t>
            </w:r>
            <w:r w:rsidR="00A66AB9">
              <w:rPr>
                <w:sz w:val="20"/>
                <w:szCs w:val="20"/>
              </w:rPr>
              <w:t xml:space="preserve">    </w:t>
            </w:r>
            <w:r w:rsidR="001C1891">
              <w:rPr>
                <w:sz w:val="20"/>
                <w:szCs w:val="20"/>
              </w:rPr>
              <w:t>45.88</w:t>
            </w:r>
            <w:r w:rsidRPr="00797F23">
              <w:rPr>
                <w:sz w:val="20"/>
                <w:szCs w:val="20"/>
              </w:rPr>
              <w:t xml:space="preserve"> ± </w:t>
            </w:r>
            <w:r w:rsidR="00C4176B" w:rsidRPr="00797F23">
              <w:rPr>
                <w:sz w:val="20"/>
                <w:szCs w:val="20"/>
              </w:rPr>
              <w:t>0</w:t>
            </w:r>
            <w:r w:rsidRPr="00797F23">
              <w:rPr>
                <w:sz w:val="20"/>
                <w:szCs w:val="20"/>
              </w:rPr>
              <w:t>.</w:t>
            </w:r>
            <w:r w:rsidR="001C1891">
              <w:rPr>
                <w:sz w:val="20"/>
                <w:szCs w:val="20"/>
              </w:rPr>
              <w:t>3</w:t>
            </w:r>
            <w:r w:rsidRPr="00797F23">
              <w:rPr>
                <w:sz w:val="20"/>
                <w:szCs w:val="20"/>
              </w:rPr>
              <w:t>2</w:t>
            </w:r>
            <w:r w:rsidR="001C1891">
              <w:rPr>
                <w:sz w:val="20"/>
                <w:szCs w:val="20"/>
              </w:rPr>
              <w:t xml:space="preserve">          </w:t>
            </w:r>
            <w:r w:rsidR="001C1891" w:rsidRPr="001C1891">
              <w:rPr>
                <w:sz w:val="20"/>
                <w:szCs w:val="20"/>
              </w:rPr>
              <w:t>39.42 ± 0.</w:t>
            </w:r>
            <w:r w:rsidR="001C1891">
              <w:rPr>
                <w:sz w:val="20"/>
                <w:szCs w:val="20"/>
              </w:rPr>
              <w:t>2</w:t>
            </w:r>
            <w:r w:rsidR="001C1891" w:rsidRPr="001C1891">
              <w:rPr>
                <w:sz w:val="20"/>
                <w:szCs w:val="20"/>
              </w:rPr>
              <w:t>2</w:t>
            </w:r>
            <w:r w:rsidR="001C1891">
              <w:rPr>
                <w:sz w:val="20"/>
                <w:szCs w:val="20"/>
              </w:rPr>
              <w:t xml:space="preserve">             </w:t>
            </w:r>
          </w:p>
        </w:tc>
      </w:tr>
      <w:tr w:rsidR="008307CB" w:rsidRPr="00797F23" w14:paraId="08BDE463" w14:textId="411EC49F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49E2B2DF" w14:textId="77777777" w:rsidR="008307CB" w:rsidRPr="00797F23" w:rsidRDefault="008307CB" w:rsidP="00227B02">
            <w:pPr>
              <w:rPr>
                <w:sz w:val="20"/>
                <w:szCs w:val="20"/>
              </w:rPr>
            </w:pPr>
            <w:proofErr w:type="gramStart"/>
            <w:r w:rsidRPr="00797F23">
              <w:rPr>
                <w:i/>
                <w:sz w:val="20"/>
                <w:szCs w:val="20"/>
              </w:rPr>
              <w:t>I(</w:t>
            </w:r>
            <w:proofErr w:type="gramEnd"/>
            <w:r w:rsidRPr="00797F23">
              <w:rPr>
                <w:i/>
                <w:sz w:val="20"/>
                <w:szCs w:val="20"/>
              </w:rPr>
              <w:t>0)</w:t>
            </w:r>
            <w:r w:rsidRPr="00797F23">
              <w:rPr>
                <w:sz w:val="20"/>
                <w:szCs w:val="20"/>
              </w:rPr>
              <w:t xml:space="preserve"> (cm</w:t>
            </w:r>
            <w:r w:rsidRPr="00797F23">
              <w:rPr>
                <w:sz w:val="20"/>
                <w:szCs w:val="20"/>
                <w:vertAlign w:val="superscript"/>
              </w:rPr>
              <w:t>-1</w:t>
            </w:r>
            <w:r w:rsidRPr="00797F23">
              <w:rPr>
                <w:sz w:val="20"/>
                <w:szCs w:val="20"/>
              </w:rPr>
              <w:t>)</w:t>
            </w:r>
          </w:p>
        </w:tc>
        <w:tc>
          <w:tcPr>
            <w:tcW w:w="283" w:type="dxa"/>
          </w:tcPr>
          <w:p w14:paraId="18F4F73F" w14:textId="5EF7ECF0" w:rsidR="008307CB" w:rsidRPr="00797F23" w:rsidRDefault="00CF5748" w:rsidP="00227B02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</w:t>
            </w:r>
            <w:r w:rsidR="001C1891">
              <w:rPr>
                <w:sz w:val="20"/>
                <w:szCs w:val="20"/>
              </w:rPr>
              <w:t xml:space="preserve">  </w:t>
            </w:r>
          </w:p>
        </w:tc>
        <w:tc>
          <w:tcPr>
            <w:tcW w:w="6475" w:type="dxa"/>
            <w:gridSpan w:val="2"/>
          </w:tcPr>
          <w:p w14:paraId="5469DC94" w14:textId="3D959F6F" w:rsidR="008307CB" w:rsidRPr="00797F23" w:rsidRDefault="008E166F" w:rsidP="00227B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</w:t>
            </w:r>
            <w:r w:rsidR="00835D3E" w:rsidRPr="00797F23">
              <w:rPr>
                <w:sz w:val="20"/>
                <w:szCs w:val="20"/>
              </w:rPr>
              <w:t>0.</w:t>
            </w:r>
            <w:r w:rsidR="00835D3E">
              <w:rPr>
                <w:sz w:val="20"/>
                <w:szCs w:val="20"/>
              </w:rPr>
              <w:t>01</w:t>
            </w:r>
            <w:r>
              <w:rPr>
                <w:sz w:val="20"/>
                <w:szCs w:val="20"/>
              </w:rPr>
              <w:t>8</w:t>
            </w:r>
            <w:r w:rsidR="00835D3E" w:rsidRPr="00797F23">
              <w:rPr>
                <w:sz w:val="20"/>
                <w:szCs w:val="20"/>
              </w:rPr>
              <w:t xml:space="preserve"> ± 0.000</w:t>
            </w:r>
            <w:r w:rsidR="00835D3E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6</w:t>
            </w:r>
            <w:r w:rsidR="00835D3E">
              <w:rPr>
                <w:sz w:val="20"/>
                <w:szCs w:val="20"/>
              </w:rPr>
              <w:t xml:space="preserve">    </w:t>
            </w:r>
            <w:r w:rsidR="00CF5748" w:rsidRPr="00797F23">
              <w:rPr>
                <w:sz w:val="20"/>
                <w:szCs w:val="20"/>
              </w:rPr>
              <w:t xml:space="preserve"> </w:t>
            </w:r>
            <w:r w:rsidR="00A66AB9">
              <w:rPr>
                <w:sz w:val="20"/>
                <w:szCs w:val="20"/>
              </w:rPr>
              <w:t xml:space="preserve"> </w:t>
            </w:r>
            <w:r w:rsidR="00A66AB9" w:rsidRPr="00797F23">
              <w:rPr>
                <w:sz w:val="20"/>
                <w:szCs w:val="20"/>
              </w:rPr>
              <w:t>0.</w:t>
            </w:r>
            <w:r w:rsidR="00A66AB9">
              <w:rPr>
                <w:sz w:val="20"/>
                <w:szCs w:val="20"/>
              </w:rPr>
              <w:t>01</w:t>
            </w:r>
            <w:r w:rsidR="00A66AB9" w:rsidRPr="00797F23">
              <w:rPr>
                <w:sz w:val="20"/>
                <w:szCs w:val="20"/>
              </w:rPr>
              <w:t xml:space="preserve"> ± 0.000</w:t>
            </w:r>
            <w:r w:rsidR="00A66AB9">
              <w:rPr>
                <w:sz w:val="20"/>
                <w:szCs w:val="20"/>
              </w:rPr>
              <w:t>04</w:t>
            </w:r>
            <w:r w:rsidR="00CF5748" w:rsidRPr="00797F23">
              <w:rPr>
                <w:sz w:val="20"/>
                <w:szCs w:val="20"/>
              </w:rPr>
              <w:t xml:space="preserve">  </w:t>
            </w:r>
            <w:r w:rsidR="00A66AB9">
              <w:rPr>
                <w:sz w:val="20"/>
                <w:szCs w:val="20"/>
              </w:rPr>
              <w:t xml:space="preserve">    </w:t>
            </w:r>
            <w:r w:rsidR="00CF5748" w:rsidRPr="00797F23">
              <w:rPr>
                <w:sz w:val="20"/>
                <w:szCs w:val="20"/>
              </w:rPr>
              <w:t>0.</w:t>
            </w:r>
            <w:r w:rsidR="001C1891">
              <w:rPr>
                <w:sz w:val="20"/>
                <w:szCs w:val="20"/>
              </w:rPr>
              <w:t>026</w:t>
            </w:r>
            <w:r w:rsidR="00CF5748" w:rsidRPr="00797F23">
              <w:rPr>
                <w:sz w:val="20"/>
                <w:szCs w:val="20"/>
              </w:rPr>
              <w:t xml:space="preserve"> ± 0.000</w:t>
            </w:r>
            <w:r w:rsidR="000B6A6F" w:rsidRPr="00797F23">
              <w:rPr>
                <w:sz w:val="20"/>
                <w:szCs w:val="20"/>
              </w:rPr>
              <w:t>0</w:t>
            </w:r>
            <w:r w:rsidR="001C1891">
              <w:rPr>
                <w:sz w:val="20"/>
                <w:szCs w:val="20"/>
              </w:rPr>
              <w:t xml:space="preserve">7    </w:t>
            </w:r>
            <w:r w:rsidR="001C1891" w:rsidRPr="001C1891">
              <w:rPr>
                <w:sz w:val="20"/>
                <w:szCs w:val="20"/>
              </w:rPr>
              <w:t>0.0</w:t>
            </w:r>
            <w:r w:rsidR="001C1891">
              <w:rPr>
                <w:sz w:val="20"/>
                <w:szCs w:val="20"/>
              </w:rPr>
              <w:t>12</w:t>
            </w:r>
            <w:r w:rsidR="001C1891" w:rsidRPr="001C1891">
              <w:rPr>
                <w:sz w:val="20"/>
                <w:szCs w:val="20"/>
              </w:rPr>
              <w:t xml:space="preserve"> ± 0.0000</w:t>
            </w:r>
            <w:r w:rsidR="001C1891">
              <w:rPr>
                <w:sz w:val="20"/>
                <w:szCs w:val="20"/>
              </w:rPr>
              <w:t>4</w:t>
            </w:r>
          </w:p>
        </w:tc>
      </w:tr>
      <w:tr w:rsidR="008307CB" w:rsidRPr="00797F23" w14:paraId="2B033E01" w14:textId="7C400B47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77EF5BCA" w14:textId="77777777" w:rsidR="008307CB" w:rsidRPr="00797F23" w:rsidRDefault="008307CB" w:rsidP="00227B02">
            <w:pPr>
              <w:rPr>
                <w:sz w:val="20"/>
                <w:szCs w:val="20"/>
              </w:rPr>
            </w:pPr>
            <w:proofErr w:type="spellStart"/>
            <w:r w:rsidRPr="00797F23">
              <w:rPr>
                <w:i/>
                <w:sz w:val="20"/>
                <w:szCs w:val="20"/>
              </w:rPr>
              <w:t>qR</w:t>
            </w:r>
            <w:r w:rsidRPr="00797F23">
              <w:rPr>
                <w:sz w:val="20"/>
                <w:szCs w:val="20"/>
                <w:vertAlign w:val="subscript"/>
              </w:rPr>
              <w:t>g</w:t>
            </w:r>
            <w:proofErr w:type="spellEnd"/>
            <w:r w:rsidRPr="00797F23">
              <w:rPr>
                <w:sz w:val="20"/>
                <w:szCs w:val="20"/>
              </w:rPr>
              <w:t xml:space="preserve"> </w:t>
            </w:r>
            <w:proofErr w:type="gramStart"/>
            <w:r w:rsidRPr="00797F23">
              <w:rPr>
                <w:sz w:val="20"/>
                <w:szCs w:val="20"/>
              </w:rPr>
              <w:t>min,max</w:t>
            </w:r>
            <w:proofErr w:type="gramEnd"/>
            <w:r w:rsidRPr="00797F23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3" w:type="dxa"/>
          </w:tcPr>
          <w:p w14:paraId="34A14C92" w14:textId="062FE0A7" w:rsidR="008307CB" w:rsidRPr="00797F23" w:rsidRDefault="00CF5748" w:rsidP="00227B02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     </w:t>
            </w:r>
          </w:p>
        </w:tc>
        <w:tc>
          <w:tcPr>
            <w:tcW w:w="6475" w:type="dxa"/>
            <w:gridSpan w:val="2"/>
          </w:tcPr>
          <w:p w14:paraId="3FFDAA1D" w14:textId="75AAA9F8" w:rsidR="008307CB" w:rsidRPr="00797F23" w:rsidRDefault="002B3649" w:rsidP="00227B02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  </w:t>
            </w:r>
            <w:r w:rsidR="003E6E82" w:rsidRPr="00797F23">
              <w:rPr>
                <w:sz w:val="20"/>
                <w:szCs w:val="20"/>
              </w:rPr>
              <w:t xml:space="preserve"> </w:t>
            </w:r>
            <w:r w:rsidRPr="00797F23">
              <w:rPr>
                <w:sz w:val="20"/>
                <w:szCs w:val="20"/>
              </w:rPr>
              <w:t xml:space="preserve">  </w:t>
            </w:r>
            <w:r w:rsidR="004F1B4D">
              <w:rPr>
                <w:sz w:val="20"/>
                <w:szCs w:val="20"/>
              </w:rPr>
              <w:t>0.45, 1.29</w:t>
            </w:r>
            <w:r w:rsidRPr="00797F23">
              <w:rPr>
                <w:sz w:val="20"/>
                <w:szCs w:val="20"/>
              </w:rPr>
              <w:t xml:space="preserve">     </w:t>
            </w:r>
            <w:r w:rsidR="004F1B4D">
              <w:rPr>
                <w:sz w:val="20"/>
                <w:szCs w:val="20"/>
              </w:rPr>
              <w:t xml:space="preserve">         </w:t>
            </w:r>
            <w:r w:rsidR="00F016B4">
              <w:rPr>
                <w:sz w:val="20"/>
                <w:szCs w:val="20"/>
              </w:rPr>
              <w:t xml:space="preserve">  </w:t>
            </w:r>
            <w:r w:rsidR="00F016B4" w:rsidRPr="00797F23">
              <w:rPr>
                <w:sz w:val="20"/>
                <w:szCs w:val="20"/>
              </w:rPr>
              <w:t>0.</w:t>
            </w:r>
            <w:r w:rsidR="00F016B4">
              <w:rPr>
                <w:sz w:val="20"/>
                <w:szCs w:val="20"/>
              </w:rPr>
              <w:t>44</w:t>
            </w:r>
            <w:r w:rsidR="00F016B4" w:rsidRPr="00797F23">
              <w:rPr>
                <w:sz w:val="20"/>
                <w:szCs w:val="20"/>
              </w:rPr>
              <w:t>, 1.</w:t>
            </w:r>
            <w:r w:rsidR="00F016B4">
              <w:rPr>
                <w:sz w:val="20"/>
                <w:szCs w:val="20"/>
              </w:rPr>
              <w:t>28</w:t>
            </w:r>
            <w:r w:rsidRPr="00797F23">
              <w:rPr>
                <w:sz w:val="20"/>
                <w:szCs w:val="20"/>
              </w:rPr>
              <w:t xml:space="preserve">     </w:t>
            </w:r>
            <w:r w:rsidR="00F016B4">
              <w:rPr>
                <w:sz w:val="20"/>
                <w:szCs w:val="20"/>
              </w:rPr>
              <w:t xml:space="preserve">          </w:t>
            </w:r>
            <w:r w:rsidRPr="00797F23">
              <w:rPr>
                <w:sz w:val="20"/>
                <w:szCs w:val="20"/>
              </w:rPr>
              <w:t>0.</w:t>
            </w:r>
            <w:r w:rsidR="00DE1CC4">
              <w:rPr>
                <w:sz w:val="20"/>
                <w:szCs w:val="20"/>
              </w:rPr>
              <w:t>45</w:t>
            </w:r>
            <w:r w:rsidRPr="00797F23">
              <w:rPr>
                <w:sz w:val="20"/>
                <w:szCs w:val="20"/>
              </w:rPr>
              <w:t xml:space="preserve">, </w:t>
            </w:r>
            <w:r w:rsidR="00DE1CC4">
              <w:rPr>
                <w:sz w:val="20"/>
                <w:szCs w:val="20"/>
              </w:rPr>
              <w:t>1.22             0.33, 1.29</w:t>
            </w:r>
          </w:p>
        </w:tc>
      </w:tr>
      <w:tr w:rsidR="008307CB" w:rsidRPr="00797F23" w14:paraId="46258CD5" w14:textId="0173F62D" w:rsidTr="00714619">
        <w:trPr>
          <w:gridAfter w:val="2"/>
          <w:wAfter w:w="5766" w:type="dxa"/>
          <w:trHeight w:val="109"/>
        </w:trPr>
        <w:tc>
          <w:tcPr>
            <w:tcW w:w="2977" w:type="dxa"/>
            <w:gridSpan w:val="2"/>
          </w:tcPr>
          <w:p w14:paraId="6D9F4C83" w14:textId="77777777" w:rsidR="002B3649" w:rsidRPr="00797F23" w:rsidRDefault="002B3649" w:rsidP="00227B02">
            <w:pPr>
              <w:rPr>
                <w:i/>
                <w:sz w:val="20"/>
                <w:szCs w:val="20"/>
              </w:rPr>
            </w:pPr>
          </w:p>
          <w:p w14:paraId="366E7259" w14:textId="03EE7230" w:rsidR="008307CB" w:rsidRPr="00797F23" w:rsidRDefault="008307CB" w:rsidP="00227B02">
            <w:pPr>
              <w:rPr>
                <w:i/>
                <w:sz w:val="20"/>
                <w:szCs w:val="20"/>
              </w:rPr>
            </w:pPr>
            <w:r w:rsidRPr="00797F23">
              <w:rPr>
                <w:i/>
                <w:sz w:val="20"/>
                <w:szCs w:val="20"/>
              </w:rPr>
              <w:t>P(r)</w:t>
            </w:r>
            <w:r w:rsidRPr="00797F23">
              <w:rPr>
                <w:sz w:val="20"/>
                <w:szCs w:val="20"/>
              </w:rPr>
              <w:t xml:space="preserve"> analysis</w:t>
            </w:r>
          </w:p>
        </w:tc>
        <w:tc>
          <w:tcPr>
            <w:tcW w:w="6475" w:type="dxa"/>
            <w:gridSpan w:val="2"/>
          </w:tcPr>
          <w:p w14:paraId="58B7D571" w14:textId="77777777" w:rsidR="008307CB" w:rsidRPr="00797F23" w:rsidRDefault="008307CB" w:rsidP="00227B02">
            <w:pPr>
              <w:rPr>
                <w:i/>
                <w:sz w:val="20"/>
                <w:szCs w:val="20"/>
              </w:rPr>
            </w:pPr>
          </w:p>
        </w:tc>
      </w:tr>
      <w:tr w:rsidR="008307CB" w:rsidRPr="00797F23" w14:paraId="6C8FDA5D" w14:textId="1F8439A1" w:rsidTr="004016CA">
        <w:trPr>
          <w:gridAfter w:val="2"/>
          <w:wAfter w:w="5766" w:type="dxa"/>
          <w:trHeight w:val="109"/>
        </w:trPr>
        <w:tc>
          <w:tcPr>
            <w:tcW w:w="2694" w:type="dxa"/>
            <w:tcBorders>
              <w:top w:val="dotted" w:sz="4" w:space="0" w:color="auto"/>
            </w:tcBorders>
          </w:tcPr>
          <w:p w14:paraId="2998B2AE" w14:textId="77777777" w:rsidR="008307CB" w:rsidRPr="00797F23" w:rsidRDefault="008307CB" w:rsidP="00227B02">
            <w:pPr>
              <w:rPr>
                <w:sz w:val="20"/>
                <w:szCs w:val="20"/>
              </w:rPr>
            </w:pPr>
            <w:proofErr w:type="spellStart"/>
            <w:r w:rsidRPr="00797F23">
              <w:rPr>
                <w:i/>
                <w:sz w:val="20"/>
                <w:szCs w:val="20"/>
              </w:rPr>
              <w:t>R</w:t>
            </w:r>
            <w:r w:rsidRPr="00797F23">
              <w:rPr>
                <w:sz w:val="20"/>
                <w:szCs w:val="20"/>
                <w:vertAlign w:val="subscript"/>
              </w:rPr>
              <w:t>g</w:t>
            </w:r>
            <w:proofErr w:type="spellEnd"/>
            <w:r w:rsidRPr="00797F23">
              <w:rPr>
                <w:sz w:val="20"/>
                <w:szCs w:val="20"/>
              </w:rPr>
              <w:t xml:space="preserve"> (Å)</w:t>
            </w:r>
          </w:p>
        </w:tc>
        <w:tc>
          <w:tcPr>
            <w:tcW w:w="283" w:type="dxa"/>
            <w:tcBorders>
              <w:top w:val="dotted" w:sz="4" w:space="0" w:color="auto"/>
            </w:tcBorders>
          </w:tcPr>
          <w:p w14:paraId="620B74E2" w14:textId="0ED92616" w:rsidR="008307CB" w:rsidRPr="00797F23" w:rsidRDefault="00CF5748" w:rsidP="00227B02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     </w:t>
            </w:r>
          </w:p>
        </w:tc>
        <w:tc>
          <w:tcPr>
            <w:tcW w:w="6475" w:type="dxa"/>
            <w:gridSpan w:val="2"/>
            <w:tcBorders>
              <w:top w:val="dotted" w:sz="4" w:space="0" w:color="auto"/>
            </w:tcBorders>
          </w:tcPr>
          <w:p w14:paraId="2EA391CF" w14:textId="276E1761" w:rsidR="008307CB" w:rsidRPr="00797F23" w:rsidRDefault="00CF5748" w:rsidP="00227B02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</w:t>
            </w:r>
            <w:r w:rsidR="00393F89">
              <w:rPr>
                <w:sz w:val="20"/>
                <w:szCs w:val="20"/>
              </w:rPr>
              <w:t xml:space="preserve">  </w:t>
            </w:r>
            <w:r w:rsidR="000605FA">
              <w:rPr>
                <w:sz w:val="20"/>
                <w:szCs w:val="20"/>
              </w:rPr>
              <w:t>4</w:t>
            </w:r>
            <w:r w:rsidR="00417938">
              <w:rPr>
                <w:sz w:val="20"/>
                <w:szCs w:val="20"/>
              </w:rPr>
              <w:t>9</w:t>
            </w:r>
            <w:r w:rsidR="000605FA" w:rsidRPr="00797F23">
              <w:rPr>
                <w:sz w:val="20"/>
                <w:szCs w:val="20"/>
              </w:rPr>
              <w:t>.</w:t>
            </w:r>
            <w:r w:rsidR="00417938">
              <w:rPr>
                <w:sz w:val="20"/>
                <w:szCs w:val="20"/>
              </w:rPr>
              <w:t>25</w:t>
            </w:r>
            <w:r w:rsidR="000605FA" w:rsidRPr="00797F23">
              <w:rPr>
                <w:sz w:val="20"/>
                <w:szCs w:val="20"/>
              </w:rPr>
              <w:t xml:space="preserve"> ± 0.0</w:t>
            </w:r>
            <w:r w:rsidR="00393F89">
              <w:rPr>
                <w:sz w:val="20"/>
                <w:szCs w:val="20"/>
              </w:rPr>
              <w:t>2</w:t>
            </w:r>
            <w:r w:rsidR="003F5714">
              <w:rPr>
                <w:sz w:val="20"/>
                <w:szCs w:val="20"/>
              </w:rPr>
              <w:t xml:space="preserve">           </w:t>
            </w:r>
            <w:r w:rsidRPr="00797F23">
              <w:rPr>
                <w:sz w:val="20"/>
                <w:szCs w:val="20"/>
              </w:rPr>
              <w:t xml:space="preserve"> </w:t>
            </w:r>
            <w:r w:rsidR="0098255A">
              <w:rPr>
                <w:sz w:val="20"/>
                <w:szCs w:val="20"/>
              </w:rPr>
              <w:t>41</w:t>
            </w:r>
            <w:r w:rsidR="0098255A" w:rsidRPr="00797F23">
              <w:rPr>
                <w:sz w:val="20"/>
                <w:szCs w:val="20"/>
              </w:rPr>
              <w:t>.</w:t>
            </w:r>
            <w:r w:rsidR="0098255A">
              <w:rPr>
                <w:sz w:val="20"/>
                <w:szCs w:val="20"/>
              </w:rPr>
              <w:t>6</w:t>
            </w:r>
            <w:r w:rsidR="0098255A" w:rsidRPr="00797F23">
              <w:rPr>
                <w:sz w:val="20"/>
                <w:szCs w:val="20"/>
              </w:rPr>
              <w:t>0 ± 0.0</w:t>
            </w:r>
            <w:r w:rsidR="0098255A">
              <w:rPr>
                <w:sz w:val="20"/>
                <w:szCs w:val="20"/>
              </w:rPr>
              <w:t>1</w:t>
            </w:r>
            <w:r w:rsidRPr="00797F23">
              <w:rPr>
                <w:sz w:val="20"/>
                <w:szCs w:val="20"/>
              </w:rPr>
              <w:t xml:space="preserve">  </w:t>
            </w:r>
            <w:r w:rsidR="00B34AAF" w:rsidRPr="00797F23">
              <w:rPr>
                <w:sz w:val="20"/>
                <w:szCs w:val="20"/>
              </w:rPr>
              <w:t xml:space="preserve"> </w:t>
            </w:r>
            <w:r w:rsidR="0098255A">
              <w:rPr>
                <w:sz w:val="20"/>
                <w:szCs w:val="20"/>
              </w:rPr>
              <w:t xml:space="preserve">     </w:t>
            </w:r>
            <w:r w:rsidR="003F5714">
              <w:rPr>
                <w:sz w:val="20"/>
                <w:szCs w:val="20"/>
              </w:rPr>
              <w:t xml:space="preserve"> </w:t>
            </w:r>
            <w:r w:rsidR="0098255A">
              <w:rPr>
                <w:sz w:val="20"/>
                <w:szCs w:val="20"/>
              </w:rPr>
              <w:t xml:space="preserve"> </w:t>
            </w:r>
            <w:r w:rsidRPr="00797F23">
              <w:rPr>
                <w:sz w:val="20"/>
                <w:szCs w:val="20"/>
              </w:rPr>
              <w:t xml:space="preserve"> 4</w:t>
            </w:r>
            <w:r w:rsidR="00A7175D">
              <w:rPr>
                <w:sz w:val="20"/>
                <w:szCs w:val="20"/>
              </w:rPr>
              <w:t>6.12</w:t>
            </w:r>
            <w:r w:rsidRPr="00797F23">
              <w:rPr>
                <w:sz w:val="20"/>
                <w:szCs w:val="20"/>
              </w:rPr>
              <w:t xml:space="preserve"> ± 0.</w:t>
            </w:r>
            <w:r w:rsidR="00A7175D">
              <w:rPr>
                <w:sz w:val="20"/>
                <w:szCs w:val="20"/>
              </w:rPr>
              <w:t xml:space="preserve">03    </w:t>
            </w:r>
            <w:r w:rsidR="003F5714">
              <w:rPr>
                <w:sz w:val="20"/>
                <w:szCs w:val="20"/>
              </w:rPr>
              <w:t xml:space="preserve">  </w:t>
            </w:r>
            <w:r w:rsidR="00A7175D">
              <w:rPr>
                <w:sz w:val="20"/>
                <w:szCs w:val="20"/>
              </w:rPr>
              <w:t xml:space="preserve">    </w:t>
            </w:r>
            <w:r w:rsidR="00A7175D" w:rsidRPr="00A7175D">
              <w:rPr>
                <w:sz w:val="20"/>
                <w:szCs w:val="20"/>
              </w:rPr>
              <w:t>4</w:t>
            </w:r>
            <w:r w:rsidR="00A7175D">
              <w:rPr>
                <w:sz w:val="20"/>
                <w:szCs w:val="20"/>
              </w:rPr>
              <w:t>0</w:t>
            </w:r>
            <w:r w:rsidR="00A7175D" w:rsidRPr="00A7175D">
              <w:rPr>
                <w:sz w:val="20"/>
                <w:szCs w:val="20"/>
              </w:rPr>
              <w:t>.</w:t>
            </w:r>
            <w:r w:rsidR="00A7175D">
              <w:rPr>
                <w:sz w:val="20"/>
                <w:szCs w:val="20"/>
              </w:rPr>
              <w:t>01</w:t>
            </w:r>
            <w:r w:rsidR="00A7175D" w:rsidRPr="00A7175D">
              <w:rPr>
                <w:sz w:val="20"/>
                <w:szCs w:val="20"/>
              </w:rPr>
              <w:t xml:space="preserve"> ± 0.0</w:t>
            </w:r>
            <w:r w:rsidR="00A7175D">
              <w:rPr>
                <w:sz w:val="20"/>
                <w:szCs w:val="20"/>
              </w:rPr>
              <w:t>1</w:t>
            </w:r>
          </w:p>
        </w:tc>
      </w:tr>
      <w:tr w:rsidR="00A7175D" w:rsidRPr="00797F23" w14:paraId="27341AEC" w14:textId="541D6E24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65B920F0" w14:textId="3D327C55" w:rsidR="00A7175D" w:rsidRPr="00797F23" w:rsidRDefault="00A7175D" w:rsidP="00227B02">
            <w:pPr>
              <w:rPr>
                <w:sz w:val="20"/>
                <w:szCs w:val="20"/>
              </w:rPr>
            </w:pPr>
            <w:proofErr w:type="spellStart"/>
            <w:r w:rsidRPr="00797F23">
              <w:rPr>
                <w:i/>
                <w:sz w:val="20"/>
                <w:szCs w:val="20"/>
              </w:rPr>
              <w:t>D</w:t>
            </w:r>
            <w:r w:rsidRPr="00797F23">
              <w:rPr>
                <w:sz w:val="20"/>
                <w:szCs w:val="20"/>
                <w:vertAlign w:val="subscript"/>
              </w:rPr>
              <w:t>max</w:t>
            </w:r>
            <w:proofErr w:type="spellEnd"/>
            <w:r w:rsidRPr="00797F23">
              <w:rPr>
                <w:sz w:val="20"/>
                <w:szCs w:val="20"/>
              </w:rPr>
              <w:t xml:space="preserve"> (Å)</w:t>
            </w:r>
          </w:p>
        </w:tc>
        <w:tc>
          <w:tcPr>
            <w:tcW w:w="283" w:type="dxa"/>
          </w:tcPr>
          <w:p w14:paraId="0A317A79" w14:textId="3B2AE378" w:rsidR="00A7175D" w:rsidRPr="00797F23" w:rsidRDefault="00A7175D" w:rsidP="00227B02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t xml:space="preserve"> </w:t>
            </w:r>
            <w:r w:rsidRPr="00797F23">
              <w:rPr>
                <w:sz w:val="20"/>
                <w:szCs w:val="20"/>
              </w:rPr>
              <w:t xml:space="preserve"> </w:t>
            </w:r>
          </w:p>
        </w:tc>
        <w:tc>
          <w:tcPr>
            <w:tcW w:w="6475" w:type="dxa"/>
            <w:gridSpan w:val="2"/>
          </w:tcPr>
          <w:p w14:paraId="081740E9" w14:textId="523ABEA0" w:rsidR="00A7175D" w:rsidRPr="00797F23" w:rsidRDefault="00A7175D" w:rsidP="00227B02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       </w:t>
            </w:r>
            <w:r w:rsidR="00815F9C">
              <w:rPr>
                <w:sz w:val="20"/>
                <w:szCs w:val="20"/>
              </w:rPr>
              <w:t>1</w:t>
            </w:r>
            <w:r w:rsidR="00417938">
              <w:rPr>
                <w:sz w:val="20"/>
                <w:szCs w:val="20"/>
              </w:rPr>
              <w:t>70</w:t>
            </w:r>
            <w:r w:rsidR="00815F9C">
              <w:rPr>
                <w:sz w:val="20"/>
                <w:szCs w:val="20"/>
              </w:rPr>
              <w:t>.11</w:t>
            </w:r>
            <w:r w:rsidRPr="00797F23">
              <w:rPr>
                <w:sz w:val="20"/>
                <w:szCs w:val="20"/>
              </w:rPr>
              <w:t xml:space="preserve"> </w:t>
            </w:r>
            <w:r w:rsidR="00815F9C">
              <w:rPr>
                <w:sz w:val="20"/>
                <w:szCs w:val="20"/>
              </w:rPr>
              <w:t xml:space="preserve">            </w:t>
            </w:r>
            <w:r w:rsidR="000C198E">
              <w:rPr>
                <w:sz w:val="20"/>
                <w:szCs w:val="20"/>
              </w:rPr>
              <w:t xml:space="preserve"> </w:t>
            </w:r>
            <w:r w:rsidR="00815F9C">
              <w:rPr>
                <w:sz w:val="20"/>
                <w:szCs w:val="20"/>
              </w:rPr>
              <w:t xml:space="preserve">    </w:t>
            </w:r>
            <w:r w:rsidRPr="00797F23">
              <w:rPr>
                <w:sz w:val="20"/>
                <w:szCs w:val="20"/>
              </w:rPr>
              <w:t xml:space="preserve">   </w:t>
            </w:r>
            <w:r w:rsidR="00AE04B4" w:rsidRPr="00797F23">
              <w:rPr>
                <w:sz w:val="20"/>
                <w:szCs w:val="20"/>
              </w:rPr>
              <w:t>14</w:t>
            </w:r>
            <w:r w:rsidR="00AE04B4">
              <w:rPr>
                <w:sz w:val="20"/>
                <w:szCs w:val="20"/>
              </w:rPr>
              <w:t>4.38</w:t>
            </w:r>
            <w:r w:rsidRPr="00797F23">
              <w:rPr>
                <w:sz w:val="20"/>
                <w:szCs w:val="20"/>
              </w:rPr>
              <w:t xml:space="preserve">        </w:t>
            </w:r>
            <w:r w:rsidR="00AE04B4">
              <w:rPr>
                <w:sz w:val="20"/>
                <w:szCs w:val="20"/>
              </w:rPr>
              <w:t xml:space="preserve">            </w:t>
            </w:r>
            <w:r w:rsidRPr="00797F23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5</w:t>
            </w:r>
            <w:r w:rsidRPr="00797F23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 xml:space="preserve">.86   </w:t>
            </w:r>
            <w:r w:rsidR="00A1032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    </w:t>
            </w:r>
            <w:r w:rsidR="000C198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   133.22</w:t>
            </w:r>
          </w:p>
        </w:tc>
      </w:tr>
      <w:tr w:rsidR="00A7175D" w:rsidRPr="00797F23" w14:paraId="66B566E7" w14:textId="7F21D859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14F99499" w14:textId="5B0077BC" w:rsidR="00A7175D" w:rsidRPr="00797F23" w:rsidRDefault="00A7175D" w:rsidP="00227B02">
            <w:pPr>
              <w:rPr>
                <w:sz w:val="20"/>
                <w:szCs w:val="20"/>
              </w:rPr>
            </w:pPr>
            <w:proofErr w:type="spellStart"/>
            <w:r w:rsidRPr="00797F23">
              <w:rPr>
                <w:sz w:val="20"/>
                <w:szCs w:val="20"/>
              </w:rPr>
              <w:t>Porod</w:t>
            </w:r>
            <w:proofErr w:type="spellEnd"/>
            <w:r w:rsidRPr="00797F23">
              <w:rPr>
                <w:sz w:val="20"/>
                <w:szCs w:val="20"/>
              </w:rPr>
              <w:t xml:space="preserve"> volume (Å</w:t>
            </w:r>
            <w:r w:rsidRPr="00797F23">
              <w:rPr>
                <w:sz w:val="20"/>
                <w:szCs w:val="20"/>
                <w:vertAlign w:val="superscript"/>
              </w:rPr>
              <w:t>3</w:t>
            </w:r>
            <w:r w:rsidRPr="00797F23">
              <w:rPr>
                <w:sz w:val="20"/>
                <w:szCs w:val="20"/>
              </w:rPr>
              <w:t>)</w:t>
            </w:r>
          </w:p>
        </w:tc>
        <w:tc>
          <w:tcPr>
            <w:tcW w:w="283" w:type="dxa"/>
          </w:tcPr>
          <w:p w14:paraId="45C66249" w14:textId="05776A57" w:rsidR="00A7175D" w:rsidRPr="00797F23" w:rsidRDefault="00A7175D" w:rsidP="00227B02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       </w:t>
            </w:r>
            <w:r>
              <w:rPr>
                <w:sz w:val="20"/>
                <w:szCs w:val="20"/>
              </w:rPr>
              <w:t xml:space="preserve"> </w:t>
            </w:r>
            <w:r w:rsidRPr="00797F23">
              <w:rPr>
                <w:sz w:val="20"/>
                <w:szCs w:val="20"/>
              </w:rPr>
              <w:t xml:space="preserve"> </w:t>
            </w:r>
          </w:p>
        </w:tc>
        <w:tc>
          <w:tcPr>
            <w:tcW w:w="6475" w:type="dxa"/>
            <w:gridSpan w:val="2"/>
          </w:tcPr>
          <w:p w14:paraId="5075C6E4" w14:textId="5584A6EA" w:rsidR="00A7175D" w:rsidRPr="00797F23" w:rsidRDefault="00A7175D" w:rsidP="00227B02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     </w:t>
            </w:r>
            <w:r w:rsidR="004B2D49">
              <w:rPr>
                <w:sz w:val="20"/>
                <w:szCs w:val="20"/>
              </w:rPr>
              <w:t xml:space="preserve"> </w:t>
            </w:r>
            <w:r w:rsidR="00FB7291">
              <w:rPr>
                <w:sz w:val="20"/>
                <w:szCs w:val="20"/>
              </w:rPr>
              <w:t xml:space="preserve">217946.00      </w:t>
            </w:r>
            <w:r w:rsidR="008F07D3">
              <w:rPr>
                <w:sz w:val="20"/>
                <w:szCs w:val="20"/>
              </w:rPr>
              <w:t xml:space="preserve">         1</w:t>
            </w:r>
            <w:r w:rsidR="004B2D49" w:rsidRPr="00797F23">
              <w:rPr>
                <w:sz w:val="20"/>
                <w:szCs w:val="20"/>
              </w:rPr>
              <w:t>3</w:t>
            </w:r>
            <w:r w:rsidR="004B2D49">
              <w:rPr>
                <w:sz w:val="20"/>
                <w:szCs w:val="20"/>
              </w:rPr>
              <w:t>777.40</w:t>
            </w:r>
            <w:r w:rsidRPr="00797F23">
              <w:rPr>
                <w:sz w:val="20"/>
                <w:szCs w:val="20"/>
              </w:rPr>
              <w:t xml:space="preserve">        </w:t>
            </w:r>
            <w:r w:rsidR="004B2D49">
              <w:rPr>
                <w:sz w:val="20"/>
                <w:szCs w:val="20"/>
              </w:rPr>
              <w:t xml:space="preserve">       </w:t>
            </w:r>
            <w:r w:rsidRPr="00797F23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70341.00              122475.01</w:t>
            </w:r>
          </w:p>
        </w:tc>
      </w:tr>
      <w:tr w:rsidR="00A7175D" w:rsidRPr="00797F23" w14:paraId="0616B84C" w14:textId="515BFCB5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5839AAB2" w14:textId="39AC3D81" w:rsidR="00A7175D" w:rsidRPr="00797F23" w:rsidRDefault="00A7175D" w:rsidP="00227B02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37565564" w14:textId="1FC03E14" w:rsidR="00A7175D" w:rsidRPr="00797F23" w:rsidRDefault="00A7175D" w:rsidP="00227B02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50FA8A76" w14:textId="2D1A524B" w:rsidR="00A7175D" w:rsidRPr="00797F23" w:rsidRDefault="00A7175D" w:rsidP="00227B02">
            <w:pPr>
              <w:rPr>
                <w:sz w:val="20"/>
                <w:szCs w:val="20"/>
              </w:rPr>
            </w:pPr>
          </w:p>
        </w:tc>
      </w:tr>
      <w:tr w:rsidR="00A7175D" w:rsidRPr="00797F23" w14:paraId="61A21A7B" w14:textId="369EC17C" w:rsidTr="004016CA">
        <w:trPr>
          <w:gridAfter w:val="2"/>
          <w:wAfter w:w="5766" w:type="dxa"/>
          <w:trHeight w:val="109"/>
        </w:trPr>
        <w:tc>
          <w:tcPr>
            <w:tcW w:w="2694" w:type="dxa"/>
            <w:tcBorders>
              <w:bottom w:val="single" w:sz="4" w:space="0" w:color="auto"/>
            </w:tcBorders>
          </w:tcPr>
          <w:p w14:paraId="30A8DC5B" w14:textId="65D3D698" w:rsidR="00A7175D" w:rsidRPr="00797F23" w:rsidRDefault="00A7175D" w:rsidP="00227B02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Atomic modelling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591A50FF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03718C1D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</w:tc>
      </w:tr>
      <w:tr w:rsidR="00A7175D" w:rsidRPr="00797F23" w14:paraId="3518A2D7" w14:textId="3618F4C0" w:rsidTr="00714619">
        <w:trPr>
          <w:gridAfter w:val="2"/>
          <w:wAfter w:w="5766" w:type="dxa"/>
          <w:trHeight w:val="109"/>
        </w:trPr>
        <w:tc>
          <w:tcPr>
            <w:tcW w:w="2977" w:type="dxa"/>
            <w:gridSpan w:val="2"/>
            <w:tcBorders>
              <w:top w:val="single" w:sz="4" w:space="0" w:color="auto"/>
            </w:tcBorders>
          </w:tcPr>
          <w:p w14:paraId="66250408" w14:textId="0ADC6CC6" w:rsidR="00A7175D" w:rsidRPr="00797F23" w:rsidRDefault="00A7175D" w:rsidP="00227B02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  <w:tcBorders>
              <w:top w:val="single" w:sz="4" w:space="0" w:color="auto"/>
            </w:tcBorders>
          </w:tcPr>
          <w:p w14:paraId="767236C6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</w:tc>
      </w:tr>
      <w:tr w:rsidR="00A7175D" w:rsidRPr="00797F23" w14:paraId="65C5DA17" w14:textId="45459C74" w:rsidTr="00714619">
        <w:trPr>
          <w:trHeight w:val="109"/>
        </w:trPr>
        <w:tc>
          <w:tcPr>
            <w:tcW w:w="2977" w:type="dxa"/>
            <w:gridSpan w:val="2"/>
            <w:tcBorders>
              <w:bottom w:val="dotted" w:sz="4" w:space="0" w:color="auto"/>
            </w:tcBorders>
          </w:tcPr>
          <w:p w14:paraId="0D2BD638" w14:textId="1FA92400" w:rsidR="00A7175D" w:rsidRPr="00797F23" w:rsidRDefault="00A7175D" w:rsidP="00227B02">
            <w:pPr>
              <w:rPr>
                <w:sz w:val="20"/>
                <w:szCs w:val="20"/>
              </w:rPr>
            </w:pPr>
            <w:r w:rsidRPr="00797F23">
              <w:rPr>
                <w:i/>
                <w:sz w:val="20"/>
                <w:szCs w:val="20"/>
              </w:rPr>
              <w:lastRenderedPageBreak/>
              <w:t>CORAL</w:t>
            </w:r>
            <w:r w:rsidRPr="00797F23">
              <w:rPr>
                <w:sz w:val="20"/>
                <w:szCs w:val="20"/>
              </w:rPr>
              <w:t xml:space="preserve"> </w:t>
            </w:r>
          </w:p>
        </w:tc>
        <w:tc>
          <w:tcPr>
            <w:tcW w:w="6475" w:type="dxa"/>
            <w:gridSpan w:val="2"/>
            <w:tcBorders>
              <w:bottom w:val="dotted" w:sz="4" w:space="0" w:color="auto"/>
            </w:tcBorders>
          </w:tcPr>
          <w:p w14:paraId="69125E34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</w:tc>
        <w:tc>
          <w:tcPr>
            <w:tcW w:w="5766" w:type="dxa"/>
            <w:gridSpan w:val="2"/>
          </w:tcPr>
          <w:p w14:paraId="1A8FF4A5" w14:textId="77777777" w:rsidR="00A7175D" w:rsidRPr="00797F23" w:rsidRDefault="00A7175D"/>
        </w:tc>
      </w:tr>
      <w:tr w:rsidR="00A7175D" w:rsidRPr="00797F23" w14:paraId="322A5469" w14:textId="00B4D2C0" w:rsidTr="004016CA">
        <w:trPr>
          <w:gridAfter w:val="2"/>
          <w:wAfter w:w="5766" w:type="dxa"/>
          <w:trHeight w:val="109"/>
        </w:trPr>
        <w:tc>
          <w:tcPr>
            <w:tcW w:w="2694" w:type="dxa"/>
            <w:tcBorders>
              <w:top w:val="dotted" w:sz="4" w:space="0" w:color="auto"/>
            </w:tcBorders>
          </w:tcPr>
          <w:p w14:paraId="724C8396" w14:textId="6D7ACDC4" w:rsidR="00A7175D" w:rsidRPr="00797F23" w:rsidRDefault="00A7175D" w:rsidP="00227B02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Starting structure</w:t>
            </w:r>
          </w:p>
        </w:tc>
        <w:tc>
          <w:tcPr>
            <w:tcW w:w="4536" w:type="dxa"/>
            <w:gridSpan w:val="2"/>
            <w:tcBorders>
              <w:top w:val="dotted" w:sz="4" w:space="0" w:color="auto"/>
            </w:tcBorders>
          </w:tcPr>
          <w:p w14:paraId="7C610C85" w14:textId="01177A1D" w:rsidR="00A7175D" w:rsidRPr="00797F23" w:rsidRDefault="00A7175D" w:rsidP="00AA06DB">
            <w:pPr>
              <w:jc w:val="center"/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 xml:space="preserve">Homology </w:t>
            </w:r>
            <w:r w:rsidR="00AA06DB">
              <w:rPr>
                <w:sz w:val="20"/>
                <w:szCs w:val="20"/>
              </w:rPr>
              <w:t>m</w:t>
            </w:r>
            <w:r w:rsidRPr="00797F23">
              <w:rPr>
                <w:sz w:val="20"/>
                <w:szCs w:val="20"/>
              </w:rPr>
              <w:t xml:space="preserve">odels obtained using PDB ID: 3L32 (dimerization </w:t>
            </w:r>
            <w:proofErr w:type="spellStart"/>
            <w:proofErr w:type="gramStart"/>
            <w:r w:rsidRPr="00797F23">
              <w:rPr>
                <w:sz w:val="20"/>
                <w:szCs w:val="20"/>
              </w:rPr>
              <w:t>domain;DD</w:t>
            </w:r>
            <w:proofErr w:type="spellEnd"/>
            <w:proofErr w:type="gramEnd"/>
            <w:r w:rsidRPr="00797F23">
              <w:rPr>
                <w:sz w:val="20"/>
                <w:szCs w:val="20"/>
              </w:rPr>
              <w:t>) and PDB ID: 1VYI (CTD))</w:t>
            </w:r>
          </w:p>
        </w:tc>
        <w:tc>
          <w:tcPr>
            <w:tcW w:w="2222" w:type="dxa"/>
          </w:tcPr>
          <w:p w14:paraId="3405CBC5" w14:textId="77777777" w:rsidR="00A7175D" w:rsidRPr="00797F23" w:rsidRDefault="00A7175D" w:rsidP="003F0CEF">
            <w:pPr>
              <w:rPr>
                <w:sz w:val="20"/>
                <w:szCs w:val="20"/>
              </w:rPr>
            </w:pPr>
          </w:p>
        </w:tc>
      </w:tr>
      <w:tr w:rsidR="00A7175D" w:rsidRPr="00797F23" w14:paraId="24775CDB" w14:textId="5D670B00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1CF510FF" w14:textId="7A7679DB" w:rsidR="00A7175D" w:rsidRPr="00797F23" w:rsidRDefault="00A7175D" w:rsidP="00227B02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Symmetry assumptions</w:t>
            </w:r>
          </w:p>
        </w:tc>
        <w:tc>
          <w:tcPr>
            <w:tcW w:w="6758" w:type="dxa"/>
            <w:gridSpan w:val="3"/>
          </w:tcPr>
          <w:p w14:paraId="551DDA73" w14:textId="6F6C472F" w:rsidR="00A7175D" w:rsidRPr="00797F23" w:rsidRDefault="00AA06DB" w:rsidP="00AA06D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</w:t>
            </w:r>
            <w:r w:rsidR="00A7175D" w:rsidRPr="00797F23">
              <w:rPr>
                <w:sz w:val="20"/>
                <w:szCs w:val="20"/>
              </w:rPr>
              <w:t>P2 (core and flexible residues)</w:t>
            </w:r>
          </w:p>
        </w:tc>
      </w:tr>
      <w:tr w:rsidR="00A7175D" w:rsidRPr="00797F23" w14:paraId="626BF2AD" w14:textId="75524F08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12320532" w14:textId="5410DDB7" w:rsidR="00A7175D" w:rsidRPr="00797F23" w:rsidRDefault="00A7175D" w:rsidP="00227B02">
            <w:pPr>
              <w:rPr>
                <w:i/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Flexible residues modelled</w:t>
            </w:r>
          </w:p>
        </w:tc>
        <w:tc>
          <w:tcPr>
            <w:tcW w:w="6758" w:type="dxa"/>
            <w:gridSpan w:val="3"/>
          </w:tcPr>
          <w:p w14:paraId="71AEDD44" w14:textId="0B8CF7DA" w:rsidR="00A7175D" w:rsidRPr="00797F23" w:rsidRDefault="00A7175D" w:rsidP="00C4195A">
            <w:pPr>
              <w:jc w:val="center"/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</w:rPr>
              <w:t>37 residues at N terminus (IDR1</w:t>
            </w:r>
            <w:r w:rsidR="00E658BF">
              <w:rPr>
                <w:sz w:val="20"/>
                <w:szCs w:val="20"/>
              </w:rPr>
              <w:t>, 89 for P1</w:t>
            </w:r>
            <w:r w:rsidRPr="00797F23">
              <w:rPr>
                <w:sz w:val="20"/>
                <w:szCs w:val="20"/>
              </w:rPr>
              <w:t>), 52 residues in between DD and CTD (IDR2)</w:t>
            </w:r>
          </w:p>
        </w:tc>
      </w:tr>
      <w:tr w:rsidR="00A7175D" w:rsidRPr="00797F23" w14:paraId="0C9F9740" w14:textId="5C6B612D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6249BD89" w14:textId="136EDB74" w:rsidR="00A7175D" w:rsidRPr="00797F23" w:rsidRDefault="00A7175D" w:rsidP="00227B02">
            <w:pPr>
              <w:rPr>
                <w:sz w:val="20"/>
                <w:szCs w:val="20"/>
              </w:rPr>
            </w:pPr>
            <w:r w:rsidRPr="00797F23">
              <w:rPr>
                <w:sz w:val="20"/>
                <w:szCs w:val="20"/>
                <w:lang w:val="el-GR"/>
              </w:rPr>
              <w:t>χ</w:t>
            </w:r>
            <w:r w:rsidRPr="00797F23">
              <w:rPr>
                <w:sz w:val="20"/>
                <w:szCs w:val="20"/>
                <w:vertAlign w:val="superscript"/>
              </w:rPr>
              <w:t xml:space="preserve">2 </w:t>
            </w:r>
            <w:r w:rsidRPr="00797F23">
              <w:rPr>
                <w:sz w:val="20"/>
                <w:szCs w:val="20"/>
              </w:rPr>
              <w:t xml:space="preserve">range                                            </w:t>
            </w:r>
          </w:p>
        </w:tc>
        <w:tc>
          <w:tcPr>
            <w:tcW w:w="6758" w:type="dxa"/>
            <w:gridSpan w:val="3"/>
          </w:tcPr>
          <w:p w14:paraId="1E7BF5B5" w14:textId="33B9C8D5" w:rsidR="00A7175D" w:rsidRPr="00797F23" w:rsidRDefault="00AA06DB" w:rsidP="00AA06DB">
            <w:pPr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 </w:t>
            </w:r>
            <w:r w:rsidR="00EF746F">
              <w:rPr>
                <w:i/>
                <w:sz w:val="20"/>
                <w:szCs w:val="20"/>
              </w:rPr>
              <w:t xml:space="preserve">         </w:t>
            </w:r>
            <w:r w:rsidR="00CE2493">
              <w:rPr>
                <w:i/>
                <w:sz w:val="20"/>
                <w:szCs w:val="20"/>
              </w:rPr>
              <w:t xml:space="preserve">  </w:t>
            </w:r>
            <w:r>
              <w:rPr>
                <w:i/>
                <w:sz w:val="20"/>
                <w:szCs w:val="20"/>
              </w:rPr>
              <w:t xml:space="preserve">   </w:t>
            </w:r>
            <w:r w:rsidR="00CE2493">
              <w:rPr>
                <w:i/>
                <w:sz w:val="20"/>
                <w:szCs w:val="20"/>
              </w:rPr>
              <w:t xml:space="preserve">0.45-0.27         </w:t>
            </w:r>
            <w:r w:rsidR="000978F9">
              <w:rPr>
                <w:i/>
                <w:sz w:val="20"/>
                <w:szCs w:val="20"/>
              </w:rPr>
              <w:t xml:space="preserve">      </w:t>
            </w:r>
            <w:r w:rsidR="00CE2493">
              <w:rPr>
                <w:i/>
                <w:sz w:val="20"/>
                <w:szCs w:val="20"/>
              </w:rPr>
              <w:t xml:space="preserve"> </w:t>
            </w:r>
            <w:r w:rsidR="00EF746F" w:rsidRPr="00EF746F">
              <w:rPr>
                <w:i/>
                <w:sz w:val="20"/>
                <w:szCs w:val="20"/>
              </w:rPr>
              <w:t>1.</w:t>
            </w:r>
            <w:r w:rsidR="00EF746F">
              <w:rPr>
                <w:i/>
                <w:sz w:val="20"/>
                <w:szCs w:val="20"/>
              </w:rPr>
              <w:t>1</w:t>
            </w:r>
            <w:r w:rsidR="00EF746F" w:rsidRPr="00EF746F">
              <w:rPr>
                <w:i/>
                <w:sz w:val="20"/>
                <w:szCs w:val="20"/>
              </w:rPr>
              <w:t>-1.</w:t>
            </w:r>
            <w:r w:rsidR="00EF746F">
              <w:rPr>
                <w:i/>
                <w:sz w:val="20"/>
                <w:szCs w:val="20"/>
              </w:rPr>
              <w:t>2</w:t>
            </w:r>
            <w:r w:rsidR="00EF746F" w:rsidRPr="00EF746F">
              <w:rPr>
                <w:i/>
                <w:sz w:val="20"/>
                <w:szCs w:val="20"/>
              </w:rPr>
              <w:tab/>
            </w:r>
            <w:r w:rsidR="00EF746F">
              <w:rPr>
                <w:i/>
                <w:sz w:val="20"/>
                <w:szCs w:val="20"/>
              </w:rPr>
              <w:t xml:space="preserve"> </w:t>
            </w:r>
            <w:r w:rsidR="00EF746F" w:rsidRPr="00EF746F">
              <w:rPr>
                <w:i/>
                <w:sz w:val="20"/>
                <w:szCs w:val="20"/>
              </w:rPr>
              <w:t>0.8</w:t>
            </w:r>
            <w:r w:rsidR="00EF746F">
              <w:rPr>
                <w:i/>
                <w:sz w:val="20"/>
                <w:szCs w:val="20"/>
              </w:rPr>
              <w:t>2</w:t>
            </w:r>
            <w:r w:rsidR="00EF746F" w:rsidRPr="00EF746F">
              <w:rPr>
                <w:i/>
                <w:sz w:val="20"/>
                <w:szCs w:val="20"/>
              </w:rPr>
              <w:t>-0.</w:t>
            </w:r>
            <w:r w:rsidR="00EF746F">
              <w:rPr>
                <w:i/>
                <w:sz w:val="20"/>
                <w:szCs w:val="20"/>
              </w:rPr>
              <w:t>9</w:t>
            </w:r>
            <w:r w:rsidR="00EF746F" w:rsidRPr="00EF746F">
              <w:rPr>
                <w:i/>
                <w:sz w:val="20"/>
                <w:szCs w:val="20"/>
              </w:rPr>
              <w:t>9</w:t>
            </w:r>
            <w:r w:rsidR="00EF746F">
              <w:rPr>
                <w:i/>
                <w:sz w:val="20"/>
                <w:szCs w:val="20"/>
              </w:rPr>
              <w:t xml:space="preserve">                </w:t>
            </w:r>
            <w:r w:rsidR="00A7175D" w:rsidRPr="00797F23">
              <w:rPr>
                <w:i/>
                <w:sz w:val="20"/>
                <w:szCs w:val="20"/>
              </w:rPr>
              <w:t xml:space="preserve"> 0.</w:t>
            </w:r>
            <w:r w:rsidR="00EF746F">
              <w:rPr>
                <w:i/>
                <w:sz w:val="20"/>
                <w:szCs w:val="20"/>
              </w:rPr>
              <w:t>8</w:t>
            </w:r>
            <w:r w:rsidR="00A7175D" w:rsidRPr="00797F23">
              <w:rPr>
                <w:i/>
                <w:sz w:val="20"/>
                <w:szCs w:val="20"/>
              </w:rPr>
              <w:t>8-1.</w:t>
            </w:r>
            <w:r w:rsidR="00EF746F">
              <w:rPr>
                <w:i/>
                <w:sz w:val="20"/>
                <w:szCs w:val="20"/>
              </w:rPr>
              <w:t>0</w:t>
            </w:r>
          </w:p>
        </w:tc>
      </w:tr>
      <w:tr w:rsidR="00775D04" w:rsidRPr="00797F23" w14:paraId="247D0771" w14:textId="77777777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347613EB" w14:textId="4585ACF0" w:rsidR="00775D04" w:rsidRPr="00775D04" w:rsidRDefault="00775D04" w:rsidP="00227B02">
            <w:pPr>
              <w:rPr>
                <w:sz w:val="20"/>
                <w:szCs w:val="20"/>
              </w:rPr>
            </w:pPr>
            <w:r w:rsidRPr="00775D04">
              <w:rPr>
                <w:sz w:val="20"/>
                <w:szCs w:val="20"/>
              </w:rPr>
              <w:t>SASB Code</w:t>
            </w:r>
          </w:p>
        </w:tc>
        <w:tc>
          <w:tcPr>
            <w:tcW w:w="6758" w:type="dxa"/>
            <w:gridSpan w:val="3"/>
          </w:tcPr>
          <w:p w14:paraId="30E6E21C" w14:textId="4E1D3082" w:rsidR="00775D04" w:rsidRDefault="00775D04" w:rsidP="00AA06DB">
            <w:pPr>
              <w:rPr>
                <w:i/>
                <w:sz w:val="20"/>
                <w:szCs w:val="20"/>
              </w:rPr>
            </w:pPr>
            <w:r w:rsidRPr="008D2FEC">
              <w:rPr>
                <w:i/>
                <w:iCs/>
                <w:sz w:val="20"/>
                <w:szCs w:val="20"/>
              </w:rPr>
              <w:t xml:space="preserve">       </w:t>
            </w:r>
            <w:r w:rsidR="002C3F68" w:rsidRPr="008D2FEC">
              <w:rPr>
                <w:i/>
                <w:iCs/>
                <w:sz w:val="20"/>
                <w:szCs w:val="20"/>
              </w:rPr>
              <w:t xml:space="preserve">       </w:t>
            </w:r>
            <w:r w:rsidR="008D2FEC" w:rsidRPr="008D2FEC">
              <w:rPr>
                <w:rStyle w:val="contentpasted1"/>
                <w:i/>
                <w:iCs/>
                <w:color w:val="000000"/>
                <w:sz w:val="20"/>
                <w:szCs w:val="20"/>
                <w:shd w:val="clear" w:color="auto" w:fill="FFFFFF"/>
              </w:rPr>
              <w:t>SASDRB6</w:t>
            </w:r>
            <w:r w:rsidR="002C3F68">
              <w:rPr>
                <w:i/>
                <w:sz w:val="20"/>
                <w:szCs w:val="20"/>
              </w:rPr>
              <w:t xml:space="preserve">     </w:t>
            </w:r>
            <w:r w:rsidR="001D5F8D">
              <w:rPr>
                <w:i/>
                <w:sz w:val="20"/>
                <w:szCs w:val="20"/>
              </w:rPr>
              <w:t xml:space="preserve"> </w:t>
            </w:r>
            <w:r w:rsidR="002C3F68">
              <w:rPr>
                <w:i/>
                <w:sz w:val="20"/>
                <w:szCs w:val="20"/>
              </w:rPr>
              <w:t xml:space="preserve">       </w:t>
            </w:r>
            <w:r>
              <w:rPr>
                <w:i/>
                <w:sz w:val="20"/>
                <w:szCs w:val="20"/>
              </w:rPr>
              <w:t xml:space="preserve"> </w:t>
            </w:r>
            <w:r w:rsidRPr="00775D04">
              <w:rPr>
                <w:i/>
                <w:sz w:val="20"/>
                <w:szCs w:val="20"/>
              </w:rPr>
              <w:t>SASDRX4</w:t>
            </w:r>
            <w:r>
              <w:rPr>
                <w:i/>
                <w:sz w:val="20"/>
                <w:szCs w:val="20"/>
              </w:rPr>
              <w:t xml:space="preserve">           </w:t>
            </w:r>
            <w:r w:rsidRPr="00775D04">
              <w:rPr>
                <w:i/>
                <w:sz w:val="20"/>
                <w:szCs w:val="20"/>
              </w:rPr>
              <w:t>SASDRZ4</w:t>
            </w:r>
            <w:r>
              <w:rPr>
                <w:i/>
                <w:sz w:val="20"/>
                <w:szCs w:val="20"/>
              </w:rPr>
              <w:t xml:space="preserve">               </w:t>
            </w:r>
            <w:r w:rsidRPr="00775D04">
              <w:rPr>
                <w:i/>
                <w:sz w:val="20"/>
                <w:szCs w:val="20"/>
              </w:rPr>
              <w:t>SASDRY4</w:t>
            </w:r>
          </w:p>
        </w:tc>
      </w:tr>
      <w:tr w:rsidR="00A7175D" w:rsidRPr="00797F23" w14:paraId="24FACE45" w14:textId="3415471B" w:rsidTr="00714619">
        <w:trPr>
          <w:trHeight w:val="109"/>
        </w:trPr>
        <w:tc>
          <w:tcPr>
            <w:tcW w:w="2977" w:type="dxa"/>
            <w:gridSpan w:val="2"/>
          </w:tcPr>
          <w:p w14:paraId="617A1EC1" w14:textId="03B49582" w:rsidR="00A7175D" w:rsidRPr="00797F23" w:rsidRDefault="00A7175D" w:rsidP="002C500F">
            <w:pPr>
              <w:tabs>
                <w:tab w:val="left" w:pos="3522"/>
              </w:tabs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23A2E41C" w14:textId="41D857B8" w:rsidR="00A7175D" w:rsidRPr="00797F23" w:rsidRDefault="00A7175D" w:rsidP="002C500F">
            <w:pPr>
              <w:rPr>
                <w:i/>
                <w:sz w:val="20"/>
                <w:szCs w:val="20"/>
              </w:rPr>
            </w:pPr>
          </w:p>
        </w:tc>
        <w:tc>
          <w:tcPr>
            <w:tcW w:w="5766" w:type="dxa"/>
            <w:gridSpan w:val="2"/>
          </w:tcPr>
          <w:p w14:paraId="2F55A556" w14:textId="77777777" w:rsidR="00A7175D" w:rsidRPr="00797F23" w:rsidRDefault="00A7175D"/>
        </w:tc>
      </w:tr>
      <w:tr w:rsidR="00A7175D" w:rsidRPr="00797F23" w14:paraId="760CB43B" w14:textId="3B15DD8A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44C80615" w14:textId="6DE51574" w:rsidR="00A7175D" w:rsidRPr="00797F23" w:rsidRDefault="00A7175D" w:rsidP="00227B02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489E2560" w14:textId="78CCDE04" w:rsidR="00A7175D" w:rsidRPr="00797F23" w:rsidRDefault="00A7175D" w:rsidP="00EC570B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50E0C907" w14:textId="77777777" w:rsidR="00A7175D" w:rsidRPr="00797F23" w:rsidRDefault="00A7175D" w:rsidP="00EC570B">
            <w:pPr>
              <w:rPr>
                <w:sz w:val="20"/>
                <w:szCs w:val="20"/>
              </w:rPr>
            </w:pPr>
          </w:p>
        </w:tc>
      </w:tr>
      <w:tr w:rsidR="00A7175D" w:rsidRPr="00797F23" w14:paraId="6CEAB9AF" w14:textId="5A8CFFD6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606B2BE6" w14:textId="16FFA95D" w:rsidR="00A7175D" w:rsidRPr="00797F23" w:rsidRDefault="00A7175D" w:rsidP="00227B02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0A800920" w14:textId="691107A9" w:rsidR="00A7175D" w:rsidRPr="00797F23" w:rsidRDefault="00A7175D" w:rsidP="00010C17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6E3F9CF7" w14:textId="77777777" w:rsidR="00A7175D" w:rsidRPr="00797F23" w:rsidRDefault="00A7175D" w:rsidP="00010C17">
            <w:pPr>
              <w:rPr>
                <w:sz w:val="20"/>
                <w:szCs w:val="20"/>
              </w:rPr>
            </w:pPr>
          </w:p>
        </w:tc>
      </w:tr>
      <w:tr w:rsidR="00A7175D" w:rsidRPr="00797F23" w14:paraId="6EF8B3CB" w14:textId="1975A2F9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03E25D19" w14:textId="4D5FC50C" w:rsidR="00A7175D" w:rsidRPr="00797F23" w:rsidRDefault="00A7175D" w:rsidP="00227B02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1E1A3890" w14:textId="6E17315A" w:rsidR="00A7175D" w:rsidRPr="00797F23" w:rsidRDefault="00A7175D" w:rsidP="00010C17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50F9EC05" w14:textId="77777777" w:rsidR="00A7175D" w:rsidRPr="00797F23" w:rsidRDefault="00A7175D" w:rsidP="00010C17">
            <w:pPr>
              <w:rPr>
                <w:sz w:val="20"/>
                <w:szCs w:val="20"/>
              </w:rPr>
            </w:pPr>
          </w:p>
        </w:tc>
      </w:tr>
      <w:tr w:rsidR="00A7175D" w:rsidRPr="00797F23" w14:paraId="59F6B08E" w14:textId="1EE0532F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56165786" w14:textId="0ACD3B4A" w:rsidR="00A7175D" w:rsidRPr="00797F23" w:rsidRDefault="00A7175D" w:rsidP="00227B02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3228955C" w14:textId="7E684771" w:rsidR="00A7175D" w:rsidRPr="00797F23" w:rsidRDefault="00A7175D" w:rsidP="00010C17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1EE403F9" w14:textId="77777777" w:rsidR="00A7175D" w:rsidRPr="00797F23" w:rsidRDefault="00A7175D" w:rsidP="00010C17">
            <w:pPr>
              <w:rPr>
                <w:sz w:val="20"/>
                <w:szCs w:val="20"/>
              </w:rPr>
            </w:pPr>
          </w:p>
        </w:tc>
      </w:tr>
      <w:tr w:rsidR="00A7175D" w:rsidRPr="00797F23" w14:paraId="1A20533D" w14:textId="6D68C4A7" w:rsidTr="00714619">
        <w:trPr>
          <w:gridAfter w:val="1"/>
          <w:wAfter w:w="2809" w:type="dxa"/>
          <w:trHeight w:val="109"/>
        </w:trPr>
        <w:tc>
          <w:tcPr>
            <w:tcW w:w="2977" w:type="dxa"/>
            <w:gridSpan w:val="2"/>
          </w:tcPr>
          <w:p w14:paraId="67E01206" w14:textId="0189B7C9" w:rsidR="00A7175D" w:rsidRPr="00797F23" w:rsidRDefault="00A7175D" w:rsidP="00115092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401BD131" w14:textId="1B5C45B5" w:rsidR="00A7175D" w:rsidRPr="00797F23" w:rsidRDefault="00A7175D" w:rsidP="00115092">
            <w:pPr>
              <w:rPr>
                <w:i/>
                <w:sz w:val="20"/>
                <w:szCs w:val="20"/>
              </w:rPr>
            </w:pPr>
          </w:p>
        </w:tc>
        <w:tc>
          <w:tcPr>
            <w:tcW w:w="2957" w:type="dxa"/>
          </w:tcPr>
          <w:p w14:paraId="674D260A" w14:textId="77777777" w:rsidR="00A7175D" w:rsidRPr="00797F23" w:rsidRDefault="00A7175D">
            <w:pPr>
              <w:rPr>
                <w:sz w:val="20"/>
                <w:szCs w:val="20"/>
              </w:rPr>
            </w:pPr>
          </w:p>
        </w:tc>
      </w:tr>
      <w:tr w:rsidR="00A7175D" w:rsidRPr="00797F23" w14:paraId="666C1EA3" w14:textId="063511AE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65260394" w14:textId="0D138775" w:rsidR="00A7175D" w:rsidRPr="00797F23" w:rsidRDefault="00A7175D" w:rsidP="00115092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7E643C59" w14:textId="414048B4" w:rsidR="00A7175D" w:rsidRPr="00797F23" w:rsidRDefault="00A7175D" w:rsidP="00115092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3CF401A0" w14:textId="77777777" w:rsidR="00A7175D" w:rsidRPr="00797F23" w:rsidRDefault="00A7175D" w:rsidP="00115092">
            <w:pPr>
              <w:rPr>
                <w:sz w:val="20"/>
                <w:szCs w:val="20"/>
              </w:rPr>
            </w:pPr>
          </w:p>
        </w:tc>
      </w:tr>
      <w:tr w:rsidR="00A7175D" w:rsidRPr="00797F23" w14:paraId="76F60F9F" w14:textId="77EF208D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5CE03A3D" w14:textId="514065E9" w:rsidR="00A7175D" w:rsidRPr="00797F23" w:rsidRDefault="00A7175D" w:rsidP="00115092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21272D00" w14:textId="649EEB2A" w:rsidR="00A7175D" w:rsidRPr="00797F23" w:rsidRDefault="00A7175D" w:rsidP="00115092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2BC0C1BA" w14:textId="77777777" w:rsidR="00A7175D" w:rsidRPr="00797F23" w:rsidRDefault="00A7175D" w:rsidP="00115092">
            <w:pPr>
              <w:rPr>
                <w:sz w:val="20"/>
                <w:szCs w:val="20"/>
              </w:rPr>
            </w:pPr>
          </w:p>
        </w:tc>
      </w:tr>
      <w:tr w:rsidR="00A7175D" w:rsidRPr="00797F23" w14:paraId="6DCDF27F" w14:textId="1CD4C3D4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58C2308F" w14:textId="3FB0981A" w:rsidR="00A7175D" w:rsidRPr="00797F23" w:rsidRDefault="00A7175D" w:rsidP="00115092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2CCDCA12" w14:textId="74C80239" w:rsidR="00A7175D" w:rsidRPr="00797F23" w:rsidRDefault="00A7175D" w:rsidP="00115092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29696BE4" w14:textId="77777777" w:rsidR="00A7175D" w:rsidRPr="00797F23" w:rsidRDefault="00A7175D" w:rsidP="00115092">
            <w:pPr>
              <w:rPr>
                <w:sz w:val="20"/>
                <w:szCs w:val="20"/>
              </w:rPr>
            </w:pPr>
          </w:p>
        </w:tc>
      </w:tr>
      <w:tr w:rsidR="00A7175D" w:rsidRPr="00797F23" w14:paraId="18C9C685" w14:textId="4C5CD56E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10DCE9CD" w14:textId="0A4E353E" w:rsidR="00A7175D" w:rsidRPr="00797F23" w:rsidRDefault="00A7175D" w:rsidP="00115092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06021419" w14:textId="111268E1" w:rsidR="00A7175D" w:rsidRPr="00797F23" w:rsidRDefault="00A7175D" w:rsidP="00115092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2074C15E" w14:textId="77777777" w:rsidR="00A7175D" w:rsidRPr="00797F23" w:rsidRDefault="00A7175D" w:rsidP="00115092">
            <w:pPr>
              <w:rPr>
                <w:sz w:val="20"/>
                <w:szCs w:val="20"/>
              </w:rPr>
            </w:pPr>
          </w:p>
        </w:tc>
      </w:tr>
      <w:tr w:rsidR="00A7175D" w:rsidRPr="00797F23" w14:paraId="53193F95" w14:textId="3A2AF5E9" w:rsidTr="004016CA">
        <w:trPr>
          <w:gridAfter w:val="2"/>
          <w:wAfter w:w="5766" w:type="dxa"/>
          <w:trHeight w:val="109"/>
        </w:trPr>
        <w:tc>
          <w:tcPr>
            <w:tcW w:w="2694" w:type="dxa"/>
          </w:tcPr>
          <w:p w14:paraId="0FD1A214" w14:textId="77777777" w:rsidR="00A7175D" w:rsidRPr="00797F23" w:rsidRDefault="00A7175D" w:rsidP="00227B02">
            <w:pPr>
              <w:rPr>
                <w:sz w:val="20"/>
                <w:szCs w:val="20"/>
                <w:lang w:val="el-GR"/>
              </w:rPr>
            </w:pPr>
          </w:p>
        </w:tc>
        <w:tc>
          <w:tcPr>
            <w:tcW w:w="283" w:type="dxa"/>
          </w:tcPr>
          <w:p w14:paraId="784390DC" w14:textId="77777777" w:rsidR="00A7175D" w:rsidRPr="00797F23" w:rsidRDefault="00A7175D" w:rsidP="00227B02">
            <w:pPr>
              <w:ind w:firstLine="720"/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1D28BF6B" w14:textId="77777777" w:rsidR="00A7175D" w:rsidRPr="00797F23" w:rsidRDefault="00A7175D" w:rsidP="00227B02">
            <w:pPr>
              <w:ind w:firstLine="720"/>
              <w:rPr>
                <w:sz w:val="20"/>
                <w:szCs w:val="20"/>
              </w:rPr>
            </w:pPr>
          </w:p>
        </w:tc>
      </w:tr>
      <w:tr w:rsidR="00A7175D" w:rsidRPr="00797F23" w14:paraId="13758656" w14:textId="3F442232" w:rsidTr="00714619">
        <w:trPr>
          <w:gridAfter w:val="2"/>
          <w:wAfter w:w="5766" w:type="dxa"/>
          <w:trHeight w:val="109"/>
        </w:trPr>
        <w:tc>
          <w:tcPr>
            <w:tcW w:w="2977" w:type="dxa"/>
            <w:gridSpan w:val="2"/>
          </w:tcPr>
          <w:p w14:paraId="23AA103A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  <w:p w14:paraId="4E3D4781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  <w:p w14:paraId="1FECEFD0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  <w:p w14:paraId="5FB8D122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  <w:p w14:paraId="503BE5A2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  <w:p w14:paraId="24E5615A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  <w:p w14:paraId="0ED489F2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  <w:p w14:paraId="0ABCD100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  <w:p w14:paraId="08AA9670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  <w:p w14:paraId="135A0B53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  <w:p w14:paraId="00713151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  <w:p w14:paraId="117DB2D1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  <w:p w14:paraId="1E41ACDC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  <w:p w14:paraId="589123FD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  <w:p w14:paraId="0AA9141E" w14:textId="755D3328" w:rsidR="00A7175D" w:rsidRPr="00797F23" w:rsidRDefault="00A7175D" w:rsidP="00227B02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33E0A617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</w:tc>
      </w:tr>
      <w:tr w:rsidR="00A7175D" w:rsidRPr="00797F23" w14:paraId="47A978F6" w14:textId="4C509699" w:rsidTr="00714619">
        <w:trPr>
          <w:gridAfter w:val="2"/>
          <w:wAfter w:w="5766" w:type="dxa"/>
          <w:trHeight w:val="109"/>
        </w:trPr>
        <w:tc>
          <w:tcPr>
            <w:tcW w:w="2977" w:type="dxa"/>
            <w:gridSpan w:val="2"/>
          </w:tcPr>
          <w:p w14:paraId="1EAF5701" w14:textId="3B99B691" w:rsidR="00A7175D" w:rsidRPr="00797F23" w:rsidRDefault="00A7175D" w:rsidP="00227B02">
            <w:pPr>
              <w:rPr>
                <w:sz w:val="20"/>
                <w:szCs w:val="20"/>
              </w:rPr>
            </w:pPr>
          </w:p>
        </w:tc>
        <w:tc>
          <w:tcPr>
            <w:tcW w:w="6475" w:type="dxa"/>
            <w:gridSpan w:val="2"/>
          </w:tcPr>
          <w:p w14:paraId="4AAE480B" w14:textId="77777777" w:rsidR="00A7175D" w:rsidRPr="00797F23" w:rsidRDefault="00A7175D" w:rsidP="00227B02">
            <w:pPr>
              <w:rPr>
                <w:sz w:val="20"/>
                <w:szCs w:val="20"/>
              </w:rPr>
            </w:pPr>
          </w:p>
        </w:tc>
      </w:tr>
    </w:tbl>
    <w:p w14:paraId="4B9246AA" w14:textId="77777777" w:rsidR="007249BB" w:rsidRPr="007249BB" w:rsidRDefault="007249BB" w:rsidP="007249BB"/>
    <w:sectPr w:rsidR="007249BB" w:rsidRPr="007249BB" w:rsidSect="00D165D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14023"/>
    <w:multiLevelType w:val="hybridMultilevel"/>
    <w:tmpl w:val="5BC4F6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B1D4B"/>
    <w:multiLevelType w:val="hybridMultilevel"/>
    <w:tmpl w:val="44281A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06199D"/>
    <w:multiLevelType w:val="hybridMultilevel"/>
    <w:tmpl w:val="27B2461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4D3FE1"/>
    <w:multiLevelType w:val="hybridMultilevel"/>
    <w:tmpl w:val="AD3A33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9424565">
    <w:abstractNumId w:val="0"/>
  </w:num>
  <w:num w:numId="2" w16cid:durableId="1104347246">
    <w:abstractNumId w:val="3"/>
  </w:num>
  <w:num w:numId="3" w16cid:durableId="1226793455">
    <w:abstractNumId w:val="1"/>
  </w:num>
  <w:num w:numId="4" w16cid:durableId="9147809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MbY0MbYwNjU0MzNU0lEKTi0uzszPAykwrgUAaxA3dCwAAAA="/>
  </w:docVars>
  <w:rsids>
    <w:rsidRoot w:val="007249BB"/>
    <w:rsid w:val="00010C17"/>
    <w:rsid w:val="00024472"/>
    <w:rsid w:val="00035112"/>
    <w:rsid w:val="00037E79"/>
    <w:rsid w:val="00045D70"/>
    <w:rsid w:val="000605FA"/>
    <w:rsid w:val="000750EF"/>
    <w:rsid w:val="00081E4B"/>
    <w:rsid w:val="000827F5"/>
    <w:rsid w:val="000958D0"/>
    <w:rsid w:val="00096A4F"/>
    <w:rsid w:val="000978F9"/>
    <w:rsid w:val="000B6A6F"/>
    <w:rsid w:val="000C198E"/>
    <w:rsid w:val="000C489B"/>
    <w:rsid w:val="000C4A91"/>
    <w:rsid w:val="000D1FA6"/>
    <w:rsid w:val="000F20EB"/>
    <w:rsid w:val="00106578"/>
    <w:rsid w:val="00115092"/>
    <w:rsid w:val="00132B09"/>
    <w:rsid w:val="00136984"/>
    <w:rsid w:val="00141C78"/>
    <w:rsid w:val="00153D2C"/>
    <w:rsid w:val="001656E1"/>
    <w:rsid w:val="001A4473"/>
    <w:rsid w:val="001C03B9"/>
    <w:rsid w:val="001C1891"/>
    <w:rsid w:val="001D40D3"/>
    <w:rsid w:val="001D5F8D"/>
    <w:rsid w:val="001E6B84"/>
    <w:rsid w:val="00200C0A"/>
    <w:rsid w:val="00210377"/>
    <w:rsid w:val="00221D3B"/>
    <w:rsid w:val="00227B02"/>
    <w:rsid w:val="002337D9"/>
    <w:rsid w:val="002504D0"/>
    <w:rsid w:val="00281640"/>
    <w:rsid w:val="002B033B"/>
    <w:rsid w:val="002B3649"/>
    <w:rsid w:val="002C3F68"/>
    <w:rsid w:val="002C500F"/>
    <w:rsid w:val="002C6E13"/>
    <w:rsid w:val="002D4790"/>
    <w:rsid w:val="002E0DF4"/>
    <w:rsid w:val="002E0E0C"/>
    <w:rsid w:val="002E31B5"/>
    <w:rsid w:val="002E4E19"/>
    <w:rsid w:val="002F1456"/>
    <w:rsid w:val="00317983"/>
    <w:rsid w:val="00322560"/>
    <w:rsid w:val="00324554"/>
    <w:rsid w:val="00324F8A"/>
    <w:rsid w:val="003364EA"/>
    <w:rsid w:val="0034620F"/>
    <w:rsid w:val="0036047F"/>
    <w:rsid w:val="003916DA"/>
    <w:rsid w:val="00393F89"/>
    <w:rsid w:val="003B379D"/>
    <w:rsid w:val="003C23B4"/>
    <w:rsid w:val="003C5B5D"/>
    <w:rsid w:val="003D511A"/>
    <w:rsid w:val="003D59EE"/>
    <w:rsid w:val="003D5EF4"/>
    <w:rsid w:val="003E6E82"/>
    <w:rsid w:val="003F0CEF"/>
    <w:rsid w:val="003F5714"/>
    <w:rsid w:val="004016CA"/>
    <w:rsid w:val="00417938"/>
    <w:rsid w:val="00424872"/>
    <w:rsid w:val="004514FB"/>
    <w:rsid w:val="00455FD1"/>
    <w:rsid w:val="00467A64"/>
    <w:rsid w:val="004B2D49"/>
    <w:rsid w:val="004D5F3A"/>
    <w:rsid w:val="004F1B4D"/>
    <w:rsid w:val="00500138"/>
    <w:rsid w:val="005034B7"/>
    <w:rsid w:val="005364D3"/>
    <w:rsid w:val="00541699"/>
    <w:rsid w:val="00556AD2"/>
    <w:rsid w:val="00564157"/>
    <w:rsid w:val="00590D2C"/>
    <w:rsid w:val="00594E3F"/>
    <w:rsid w:val="005B333A"/>
    <w:rsid w:val="005C37E5"/>
    <w:rsid w:val="005C516E"/>
    <w:rsid w:val="005C55A9"/>
    <w:rsid w:val="005E729E"/>
    <w:rsid w:val="005F251C"/>
    <w:rsid w:val="00620F80"/>
    <w:rsid w:val="00641381"/>
    <w:rsid w:val="00641D81"/>
    <w:rsid w:val="0065561D"/>
    <w:rsid w:val="00672CEC"/>
    <w:rsid w:val="006760F0"/>
    <w:rsid w:val="00681059"/>
    <w:rsid w:val="00682644"/>
    <w:rsid w:val="00692739"/>
    <w:rsid w:val="0069465D"/>
    <w:rsid w:val="006952BB"/>
    <w:rsid w:val="006965A8"/>
    <w:rsid w:val="006A3B9D"/>
    <w:rsid w:val="006B52E3"/>
    <w:rsid w:val="006C1AEF"/>
    <w:rsid w:val="0071168A"/>
    <w:rsid w:val="007142B8"/>
    <w:rsid w:val="00714619"/>
    <w:rsid w:val="007202A9"/>
    <w:rsid w:val="007221CF"/>
    <w:rsid w:val="007249BB"/>
    <w:rsid w:val="0073185B"/>
    <w:rsid w:val="00740143"/>
    <w:rsid w:val="00743337"/>
    <w:rsid w:val="00766406"/>
    <w:rsid w:val="00775D04"/>
    <w:rsid w:val="0077602A"/>
    <w:rsid w:val="00793F8B"/>
    <w:rsid w:val="00797F23"/>
    <w:rsid w:val="007C1C8E"/>
    <w:rsid w:val="007E1480"/>
    <w:rsid w:val="007E7946"/>
    <w:rsid w:val="007F24C7"/>
    <w:rsid w:val="0081304A"/>
    <w:rsid w:val="00815F9C"/>
    <w:rsid w:val="008307CB"/>
    <w:rsid w:val="00835D3E"/>
    <w:rsid w:val="0083798D"/>
    <w:rsid w:val="008528DE"/>
    <w:rsid w:val="0085373C"/>
    <w:rsid w:val="008873AF"/>
    <w:rsid w:val="008A65C5"/>
    <w:rsid w:val="008B7716"/>
    <w:rsid w:val="008C12A6"/>
    <w:rsid w:val="008C24C4"/>
    <w:rsid w:val="008C3110"/>
    <w:rsid w:val="008D2FEC"/>
    <w:rsid w:val="008D787F"/>
    <w:rsid w:val="008E166F"/>
    <w:rsid w:val="008F07D3"/>
    <w:rsid w:val="00903A4B"/>
    <w:rsid w:val="0090407D"/>
    <w:rsid w:val="0090476C"/>
    <w:rsid w:val="009211E9"/>
    <w:rsid w:val="00923D15"/>
    <w:rsid w:val="00926B6D"/>
    <w:rsid w:val="009315C9"/>
    <w:rsid w:val="00935A36"/>
    <w:rsid w:val="00936C8C"/>
    <w:rsid w:val="009542CB"/>
    <w:rsid w:val="009545C0"/>
    <w:rsid w:val="00956E94"/>
    <w:rsid w:val="009644FB"/>
    <w:rsid w:val="00980B9A"/>
    <w:rsid w:val="0098255A"/>
    <w:rsid w:val="009901C3"/>
    <w:rsid w:val="009A4045"/>
    <w:rsid w:val="009A5341"/>
    <w:rsid w:val="009B08F2"/>
    <w:rsid w:val="009C5A01"/>
    <w:rsid w:val="009D4201"/>
    <w:rsid w:val="009D61AB"/>
    <w:rsid w:val="009F2F6D"/>
    <w:rsid w:val="009F4D0F"/>
    <w:rsid w:val="009F5DFC"/>
    <w:rsid w:val="00A10323"/>
    <w:rsid w:val="00A14BDC"/>
    <w:rsid w:val="00A1534A"/>
    <w:rsid w:val="00A17C35"/>
    <w:rsid w:val="00A20CE7"/>
    <w:rsid w:val="00A24815"/>
    <w:rsid w:val="00A419F2"/>
    <w:rsid w:val="00A42E15"/>
    <w:rsid w:val="00A47968"/>
    <w:rsid w:val="00A66AB9"/>
    <w:rsid w:val="00A7175D"/>
    <w:rsid w:val="00A733D9"/>
    <w:rsid w:val="00A82D25"/>
    <w:rsid w:val="00A93A1E"/>
    <w:rsid w:val="00A95755"/>
    <w:rsid w:val="00AA06DB"/>
    <w:rsid w:val="00AA1412"/>
    <w:rsid w:val="00AA451F"/>
    <w:rsid w:val="00AC3367"/>
    <w:rsid w:val="00AE04B4"/>
    <w:rsid w:val="00AE0A4D"/>
    <w:rsid w:val="00B20973"/>
    <w:rsid w:val="00B273E6"/>
    <w:rsid w:val="00B347C1"/>
    <w:rsid w:val="00B34AAF"/>
    <w:rsid w:val="00B51E1E"/>
    <w:rsid w:val="00B57342"/>
    <w:rsid w:val="00B60BFF"/>
    <w:rsid w:val="00B63F60"/>
    <w:rsid w:val="00B64649"/>
    <w:rsid w:val="00B70164"/>
    <w:rsid w:val="00B90671"/>
    <w:rsid w:val="00BC1E95"/>
    <w:rsid w:val="00BC6E1A"/>
    <w:rsid w:val="00C02D00"/>
    <w:rsid w:val="00C04FE8"/>
    <w:rsid w:val="00C11B11"/>
    <w:rsid w:val="00C21369"/>
    <w:rsid w:val="00C222BB"/>
    <w:rsid w:val="00C23E73"/>
    <w:rsid w:val="00C327AB"/>
    <w:rsid w:val="00C4114C"/>
    <w:rsid w:val="00C4176B"/>
    <w:rsid w:val="00C4195A"/>
    <w:rsid w:val="00C460B8"/>
    <w:rsid w:val="00C52C71"/>
    <w:rsid w:val="00C913B2"/>
    <w:rsid w:val="00C934D0"/>
    <w:rsid w:val="00CA56B8"/>
    <w:rsid w:val="00CC4A7B"/>
    <w:rsid w:val="00CC522B"/>
    <w:rsid w:val="00CC6E9D"/>
    <w:rsid w:val="00CC702D"/>
    <w:rsid w:val="00CD33D6"/>
    <w:rsid w:val="00CE2493"/>
    <w:rsid w:val="00CF5748"/>
    <w:rsid w:val="00CF6A6C"/>
    <w:rsid w:val="00D07F3E"/>
    <w:rsid w:val="00D13101"/>
    <w:rsid w:val="00D1574C"/>
    <w:rsid w:val="00D15AD5"/>
    <w:rsid w:val="00D165DC"/>
    <w:rsid w:val="00D24ABF"/>
    <w:rsid w:val="00D26C06"/>
    <w:rsid w:val="00D36A59"/>
    <w:rsid w:val="00D40919"/>
    <w:rsid w:val="00D410D2"/>
    <w:rsid w:val="00D426BA"/>
    <w:rsid w:val="00D55D99"/>
    <w:rsid w:val="00D57ADB"/>
    <w:rsid w:val="00D72CCD"/>
    <w:rsid w:val="00D932E8"/>
    <w:rsid w:val="00DA0C22"/>
    <w:rsid w:val="00DD56CD"/>
    <w:rsid w:val="00DE1CC4"/>
    <w:rsid w:val="00DE3F7F"/>
    <w:rsid w:val="00DF0399"/>
    <w:rsid w:val="00DF6020"/>
    <w:rsid w:val="00E205BF"/>
    <w:rsid w:val="00E25936"/>
    <w:rsid w:val="00E42B60"/>
    <w:rsid w:val="00E52498"/>
    <w:rsid w:val="00E52A05"/>
    <w:rsid w:val="00E62EE2"/>
    <w:rsid w:val="00E658BF"/>
    <w:rsid w:val="00E7121F"/>
    <w:rsid w:val="00E73661"/>
    <w:rsid w:val="00E87C71"/>
    <w:rsid w:val="00EC570B"/>
    <w:rsid w:val="00ED6D4A"/>
    <w:rsid w:val="00EE1185"/>
    <w:rsid w:val="00EF6174"/>
    <w:rsid w:val="00EF6642"/>
    <w:rsid w:val="00EF746F"/>
    <w:rsid w:val="00F016B4"/>
    <w:rsid w:val="00F10358"/>
    <w:rsid w:val="00F42B0F"/>
    <w:rsid w:val="00F47EA1"/>
    <w:rsid w:val="00F50DE2"/>
    <w:rsid w:val="00F5196E"/>
    <w:rsid w:val="00F6231C"/>
    <w:rsid w:val="00F62544"/>
    <w:rsid w:val="00F725F9"/>
    <w:rsid w:val="00F76042"/>
    <w:rsid w:val="00F95E67"/>
    <w:rsid w:val="00F973C5"/>
    <w:rsid w:val="00FB6424"/>
    <w:rsid w:val="00FB7291"/>
    <w:rsid w:val="00FC52CD"/>
    <w:rsid w:val="00FC5E1C"/>
    <w:rsid w:val="00FD026E"/>
    <w:rsid w:val="00FD30FE"/>
    <w:rsid w:val="00FE0454"/>
    <w:rsid w:val="00FE62DA"/>
    <w:rsid w:val="00FF6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EB6F4"/>
  <w14:defaultImageDpi w14:val="32767"/>
  <w15:chartTrackingRefBased/>
  <w15:docId w15:val="{9F663ED6-9E0D-2047-A2BD-071349767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2E4E19"/>
    <w:rPr>
      <w:rFonts w:ascii="Times New Roman" w:eastAsia="Times New Roman" w:hAnsi="Times New Roman" w:cs="Times New Roman"/>
      <w:lang w:val="en-AU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49BB"/>
    <w:pPr>
      <w:ind w:left="720"/>
      <w:contextualSpacing/>
    </w:pPr>
    <w:rPr>
      <w:rFonts w:asciiTheme="minorHAnsi" w:eastAsiaTheme="minorHAnsi" w:hAnsiTheme="minorHAnsi" w:cstheme="minorBidi"/>
      <w:lang w:val="en-GB" w:eastAsia="en-US"/>
    </w:rPr>
  </w:style>
  <w:style w:type="table" w:styleId="TableGrid">
    <w:name w:val="Table Grid"/>
    <w:basedOn w:val="TableNormal"/>
    <w:uiPriority w:val="39"/>
    <w:rsid w:val="007249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tentpasted1">
    <w:name w:val="contentpasted1"/>
    <w:basedOn w:val="DefaultParagraphFont"/>
    <w:rsid w:val="008D2F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24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9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9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ley Metcalfe</dc:creator>
  <cp:keywords/>
  <dc:description/>
  <cp:lastModifiedBy>Paul Gooley</cp:lastModifiedBy>
  <cp:revision>4</cp:revision>
  <cp:lastPrinted>2018-05-01T02:26:00Z</cp:lastPrinted>
  <dcterms:created xsi:type="dcterms:W3CDTF">2023-03-07T22:50:00Z</dcterms:created>
  <dcterms:modified xsi:type="dcterms:W3CDTF">2023-12-11T04:22:00Z</dcterms:modified>
</cp:coreProperties>
</file>